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4A4C" w:rsidRDefault="006E45D3" w:rsidP="00CD5B29">
      <w:pPr>
        <w:jc w:val="center"/>
        <w:rPr>
          <w:rFonts w:asciiTheme="minorHAnsi" w:hAnsiTheme="minorHAnsi"/>
          <w:b/>
          <w:sz w:val="32"/>
          <w:szCs w:val="32"/>
        </w:rPr>
      </w:pPr>
      <w:r w:rsidRPr="00065A61">
        <w:rPr>
          <w:rFonts w:asciiTheme="minorHAnsi" w:hAnsiTheme="minorHAnsi"/>
          <w:b/>
          <w:sz w:val="32"/>
          <w:szCs w:val="32"/>
        </w:rPr>
        <w:t>Appleton with Eaton Neighbourhood Plan</w:t>
      </w:r>
    </w:p>
    <w:p w:rsidR="006E45D3" w:rsidRPr="00065A61" w:rsidRDefault="006E45D3" w:rsidP="00CD5B29">
      <w:pPr>
        <w:ind w:left="426"/>
        <w:jc w:val="center"/>
        <w:rPr>
          <w:rFonts w:asciiTheme="minorHAnsi" w:hAnsiTheme="minorHAnsi"/>
          <w:b/>
          <w:sz w:val="32"/>
          <w:szCs w:val="32"/>
        </w:rPr>
      </w:pPr>
      <w:r w:rsidRPr="00065A61">
        <w:rPr>
          <w:rFonts w:asciiTheme="minorHAnsi" w:hAnsiTheme="minorHAnsi"/>
          <w:b/>
          <w:sz w:val="32"/>
          <w:szCs w:val="32"/>
        </w:rPr>
        <w:t>Steering Group Meeting</w:t>
      </w:r>
    </w:p>
    <w:p w:rsidR="001B2046" w:rsidRPr="00D61EEB" w:rsidRDefault="001B2046" w:rsidP="006E45D3">
      <w:pPr>
        <w:ind w:left="426"/>
        <w:jc w:val="center"/>
        <w:rPr>
          <w:rFonts w:asciiTheme="minorHAnsi" w:hAnsiTheme="minorHAnsi"/>
          <w:b/>
        </w:rPr>
      </w:pPr>
    </w:p>
    <w:p w:rsidR="001B2046" w:rsidRPr="00494A4C" w:rsidRDefault="00D65E87" w:rsidP="006E45D3">
      <w:pPr>
        <w:ind w:left="426"/>
        <w:jc w:val="center"/>
        <w:rPr>
          <w:rFonts w:asciiTheme="minorHAnsi" w:hAnsiTheme="minorHAnsi"/>
          <w:b/>
          <w:sz w:val="48"/>
          <w:szCs w:val="48"/>
        </w:rPr>
      </w:pPr>
      <w:r>
        <w:rPr>
          <w:rFonts w:asciiTheme="minorHAnsi" w:hAnsiTheme="minorHAnsi"/>
          <w:b/>
          <w:sz w:val="48"/>
          <w:szCs w:val="48"/>
        </w:rPr>
        <w:t>MINUTES</w:t>
      </w:r>
    </w:p>
    <w:p w:rsidR="006E45D3" w:rsidRPr="00D61EEB" w:rsidRDefault="006E45D3" w:rsidP="006E45D3">
      <w:pPr>
        <w:ind w:left="426"/>
        <w:jc w:val="center"/>
        <w:rPr>
          <w:rFonts w:asciiTheme="minorHAnsi" w:hAnsiTheme="minorHAnsi"/>
        </w:rPr>
      </w:pPr>
    </w:p>
    <w:p w:rsidR="006E45D3" w:rsidRPr="00494A4C" w:rsidRDefault="006E45D3" w:rsidP="006E45D3">
      <w:pPr>
        <w:ind w:left="426"/>
        <w:jc w:val="center"/>
        <w:rPr>
          <w:rFonts w:asciiTheme="minorHAnsi" w:hAnsiTheme="minorHAnsi"/>
        </w:rPr>
      </w:pPr>
      <w:r w:rsidRPr="00494A4C">
        <w:rPr>
          <w:rFonts w:asciiTheme="minorHAnsi" w:hAnsiTheme="minorHAnsi"/>
          <w:b/>
        </w:rPr>
        <w:t>When:</w:t>
      </w:r>
      <w:r w:rsidRPr="00494A4C">
        <w:rPr>
          <w:rFonts w:asciiTheme="minorHAnsi" w:hAnsiTheme="minorHAnsi"/>
        </w:rPr>
        <w:t xml:space="preserve"> </w:t>
      </w:r>
      <w:r w:rsidR="00E664ED" w:rsidRPr="00494A4C">
        <w:rPr>
          <w:rFonts w:asciiTheme="minorHAnsi" w:hAnsiTheme="minorHAnsi"/>
        </w:rPr>
        <w:t>Monday,</w:t>
      </w:r>
      <w:r w:rsidR="002B513A">
        <w:rPr>
          <w:rFonts w:asciiTheme="minorHAnsi" w:hAnsiTheme="minorHAnsi"/>
        </w:rPr>
        <w:t xml:space="preserve"> </w:t>
      </w:r>
      <w:r w:rsidR="00C838F1">
        <w:rPr>
          <w:rFonts w:asciiTheme="minorHAnsi" w:hAnsiTheme="minorHAnsi"/>
        </w:rPr>
        <w:t>15</w:t>
      </w:r>
      <w:r w:rsidR="00C838F1" w:rsidRPr="00C838F1">
        <w:rPr>
          <w:rFonts w:asciiTheme="minorHAnsi" w:hAnsiTheme="minorHAnsi"/>
          <w:vertAlign w:val="superscript"/>
        </w:rPr>
        <w:t>th</w:t>
      </w:r>
      <w:r w:rsidR="00C838F1">
        <w:rPr>
          <w:rFonts w:asciiTheme="minorHAnsi" w:hAnsiTheme="minorHAnsi"/>
        </w:rPr>
        <w:t xml:space="preserve"> May</w:t>
      </w:r>
      <w:r w:rsidR="00024CBA" w:rsidRPr="00494A4C">
        <w:rPr>
          <w:rFonts w:asciiTheme="minorHAnsi" w:hAnsiTheme="minorHAnsi"/>
        </w:rPr>
        <w:t xml:space="preserve"> </w:t>
      </w:r>
      <w:r w:rsidR="00F748BB" w:rsidRPr="00494A4C">
        <w:rPr>
          <w:rFonts w:asciiTheme="minorHAnsi" w:hAnsiTheme="minorHAnsi"/>
        </w:rPr>
        <w:t>2017</w:t>
      </w:r>
      <w:r w:rsidR="00F3632D" w:rsidRPr="00494A4C">
        <w:rPr>
          <w:rFonts w:asciiTheme="minorHAnsi" w:hAnsiTheme="minorHAnsi"/>
        </w:rPr>
        <w:t xml:space="preserve"> @ 7:30</w:t>
      </w:r>
      <w:r w:rsidRPr="00494A4C">
        <w:rPr>
          <w:rFonts w:asciiTheme="minorHAnsi" w:hAnsiTheme="minorHAnsi"/>
        </w:rPr>
        <w:t>pm</w:t>
      </w:r>
    </w:p>
    <w:p w:rsidR="006E45D3" w:rsidRPr="00494A4C" w:rsidRDefault="006E45D3" w:rsidP="00065A61">
      <w:pPr>
        <w:ind w:left="426"/>
        <w:jc w:val="center"/>
        <w:rPr>
          <w:rFonts w:asciiTheme="minorHAnsi" w:hAnsiTheme="minorHAnsi"/>
        </w:rPr>
      </w:pPr>
      <w:r w:rsidRPr="00494A4C">
        <w:rPr>
          <w:rFonts w:asciiTheme="minorHAnsi" w:hAnsiTheme="minorHAnsi"/>
          <w:b/>
        </w:rPr>
        <w:t>Venue:</w:t>
      </w:r>
      <w:r w:rsidR="00783C31" w:rsidRPr="00494A4C">
        <w:rPr>
          <w:rFonts w:asciiTheme="minorHAnsi" w:hAnsiTheme="minorHAnsi"/>
        </w:rPr>
        <w:t xml:space="preserve"> </w:t>
      </w:r>
      <w:r w:rsidR="003A32D0" w:rsidRPr="00494A4C">
        <w:rPr>
          <w:rFonts w:asciiTheme="minorHAnsi" w:hAnsiTheme="minorHAnsi"/>
        </w:rPr>
        <w:t>Appleton Village Hall, Committee Room</w:t>
      </w:r>
    </w:p>
    <w:p w:rsidR="00D65E87" w:rsidRDefault="00D65E87" w:rsidP="00D65E87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</w:t>
      </w:r>
    </w:p>
    <w:p w:rsidR="009A35B8" w:rsidRDefault="009A35B8" w:rsidP="00D65E87">
      <w:pPr>
        <w:rPr>
          <w:rFonts w:asciiTheme="minorHAnsi" w:hAnsiTheme="minorHAnsi"/>
        </w:rPr>
      </w:pPr>
    </w:p>
    <w:p w:rsidR="00D61EEB" w:rsidRPr="009A35B8" w:rsidRDefault="00D65E87" w:rsidP="00DF18BA">
      <w:pPr>
        <w:ind w:left="1350" w:hanging="99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Pr="00D65E87">
        <w:rPr>
          <w:rFonts w:asciiTheme="minorHAnsi" w:hAnsiTheme="minorHAnsi"/>
          <w:b/>
        </w:rPr>
        <w:t>Present:</w:t>
      </w:r>
      <w:r w:rsidR="009A35B8">
        <w:rPr>
          <w:rFonts w:asciiTheme="minorHAnsi" w:hAnsiTheme="minorHAnsi"/>
          <w:b/>
        </w:rPr>
        <w:t xml:space="preserve"> </w:t>
      </w:r>
      <w:r w:rsidR="00DA1FF9" w:rsidRPr="00DA1FF9">
        <w:rPr>
          <w:rFonts w:asciiTheme="minorHAnsi" w:hAnsiTheme="minorHAnsi"/>
        </w:rPr>
        <w:t>John Adams</w:t>
      </w:r>
      <w:r w:rsidR="003E2256">
        <w:rPr>
          <w:rFonts w:asciiTheme="minorHAnsi" w:hAnsiTheme="minorHAnsi"/>
        </w:rPr>
        <w:t xml:space="preserve"> (JA)</w:t>
      </w:r>
      <w:r w:rsidR="00DA1FF9" w:rsidRPr="00DA1FF9">
        <w:rPr>
          <w:rFonts w:asciiTheme="minorHAnsi" w:hAnsiTheme="minorHAnsi"/>
        </w:rPr>
        <w:t>,</w:t>
      </w:r>
      <w:r w:rsidR="00DA1FF9">
        <w:rPr>
          <w:rFonts w:asciiTheme="minorHAnsi" w:hAnsiTheme="minorHAnsi"/>
          <w:b/>
        </w:rPr>
        <w:t xml:space="preserve"> </w:t>
      </w:r>
      <w:r w:rsidR="009A35B8" w:rsidRPr="009A35B8">
        <w:rPr>
          <w:rFonts w:asciiTheme="minorHAnsi" w:hAnsiTheme="minorHAnsi"/>
        </w:rPr>
        <w:t xml:space="preserve">Susan Blomerus (Parish Clerk), </w:t>
      </w:r>
      <w:r w:rsidR="00DA1FF9">
        <w:rPr>
          <w:rFonts w:asciiTheme="minorHAnsi" w:hAnsiTheme="minorHAnsi"/>
        </w:rPr>
        <w:t>Tim Davis</w:t>
      </w:r>
      <w:r w:rsidR="003E2256">
        <w:rPr>
          <w:rFonts w:asciiTheme="minorHAnsi" w:hAnsiTheme="minorHAnsi"/>
        </w:rPr>
        <w:t xml:space="preserve"> (TD)</w:t>
      </w:r>
      <w:r w:rsidR="00DA1FF9">
        <w:rPr>
          <w:rFonts w:asciiTheme="minorHAnsi" w:hAnsiTheme="minorHAnsi"/>
        </w:rPr>
        <w:t xml:space="preserve">, </w:t>
      </w:r>
      <w:r w:rsidR="00DF18BA" w:rsidRPr="009A35B8">
        <w:rPr>
          <w:rFonts w:asciiTheme="minorHAnsi" w:hAnsiTheme="minorHAnsi"/>
        </w:rPr>
        <w:t>James Mansfield</w:t>
      </w:r>
      <w:r w:rsidR="003E2256">
        <w:rPr>
          <w:rFonts w:asciiTheme="minorHAnsi" w:hAnsiTheme="minorHAnsi"/>
        </w:rPr>
        <w:t xml:space="preserve"> (JM)</w:t>
      </w:r>
      <w:r w:rsidR="00DF18BA" w:rsidRPr="009A35B8">
        <w:rPr>
          <w:rFonts w:asciiTheme="minorHAnsi" w:hAnsiTheme="minorHAnsi"/>
        </w:rPr>
        <w:t xml:space="preserve"> (Chairman), </w:t>
      </w:r>
      <w:r w:rsidR="009A35B8" w:rsidRPr="009A35B8">
        <w:rPr>
          <w:rFonts w:asciiTheme="minorHAnsi" w:hAnsiTheme="minorHAnsi"/>
        </w:rPr>
        <w:t xml:space="preserve">Fiona Mullins </w:t>
      </w:r>
      <w:r w:rsidR="003E2256">
        <w:rPr>
          <w:rFonts w:asciiTheme="minorHAnsi" w:hAnsiTheme="minorHAnsi"/>
        </w:rPr>
        <w:t>(FM</w:t>
      </w:r>
      <w:proofErr w:type="gramStart"/>
      <w:r w:rsidR="003E2256">
        <w:rPr>
          <w:rFonts w:asciiTheme="minorHAnsi" w:hAnsiTheme="minorHAnsi"/>
        </w:rPr>
        <w:t>)</w:t>
      </w:r>
      <w:r w:rsidR="009A35B8" w:rsidRPr="009A35B8">
        <w:rPr>
          <w:rFonts w:asciiTheme="minorHAnsi" w:hAnsiTheme="minorHAnsi"/>
        </w:rPr>
        <w:t>(</w:t>
      </w:r>
      <w:proofErr w:type="gramEnd"/>
      <w:r w:rsidR="009A35B8" w:rsidRPr="009A35B8">
        <w:rPr>
          <w:rFonts w:asciiTheme="minorHAnsi" w:hAnsiTheme="minorHAnsi"/>
        </w:rPr>
        <w:t>Community First Oxfordshire), Annewen Rowe</w:t>
      </w:r>
      <w:r w:rsidR="003E2256">
        <w:rPr>
          <w:rFonts w:asciiTheme="minorHAnsi" w:hAnsiTheme="minorHAnsi"/>
        </w:rPr>
        <w:t xml:space="preserve"> (AR)</w:t>
      </w:r>
      <w:r w:rsidR="009A35B8" w:rsidRPr="009A35B8">
        <w:rPr>
          <w:rFonts w:asciiTheme="minorHAnsi" w:hAnsiTheme="minorHAnsi"/>
        </w:rPr>
        <w:t>, Claire Salmon</w:t>
      </w:r>
      <w:r w:rsidR="003E2256">
        <w:rPr>
          <w:rFonts w:asciiTheme="minorHAnsi" w:hAnsiTheme="minorHAnsi"/>
        </w:rPr>
        <w:t xml:space="preserve"> (CS)</w:t>
      </w:r>
      <w:r w:rsidR="009A35B8" w:rsidRPr="009A35B8">
        <w:rPr>
          <w:rFonts w:asciiTheme="minorHAnsi" w:hAnsiTheme="minorHAnsi"/>
        </w:rPr>
        <w:t>, Anna Yalci</w:t>
      </w:r>
      <w:r w:rsidR="003E2256">
        <w:rPr>
          <w:rFonts w:asciiTheme="minorHAnsi" w:hAnsiTheme="minorHAnsi"/>
        </w:rPr>
        <w:t xml:space="preserve"> (AY)</w:t>
      </w:r>
    </w:p>
    <w:p w:rsidR="008E410F" w:rsidRPr="00D61EEB" w:rsidRDefault="008E410F" w:rsidP="00D61EEB">
      <w:pPr>
        <w:pStyle w:val="ListParagraph"/>
        <w:ind w:left="714" w:firstLine="284"/>
        <w:rPr>
          <w:rFonts w:asciiTheme="minorHAnsi" w:hAnsiTheme="minorHAnsi"/>
        </w:rPr>
      </w:pPr>
    </w:p>
    <w:p w:rsidR="00D61EEB" w:rsidRPr="004753EF" w:rsidRDefault="00D61EEB" w:rsidP="00C838F1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  <w:b/>
        </w:rPr>
      </w:pPr>
      <w:r w:rsidRPr="004753EF">
        <w:rPr>
          <w:rFonts w:asciiTheme="minorHAnsi" w:hAnsiTheme="minorHAnsi"/>
          <w:b/>
        </w:rPr>
        <w:t>Apologies for absence</w:t>
      </w:r>
      <w:r w:rsidR="00D65E87">
        <w:rPr>
          <w:rFonts w:asciiTheme="minorHAnsi" w:hAnsiTheme="minorHAnsi"/>
          <w:b/>
        </w:rPr>
        <w:t xml:space="preserve">: </w:t>
      </w:r>
      <w:r w:rsidR="00E442D4">
        <w:rPr>
          <w:rFonts w:asciiTheme="minorHAnsi" w:hAnsiTheme="minorHAnsi"/>
        </w:rPr>
        <w:t xml:space="preserve">Mary Carey, </w:t>
      </w:r>
      <w:r w:rsidR="00D65E87" w:rsidRPr="00D65E87">
        <w:rPr>
          <w:rFonts w:asciiTheme="minorHAnsi" w:hAnsiTheme="minorHAnsi"/>
        </w:rPr>
        <w:t>Richard Dick, Jane Dymock</w:t>
      </w:r>
      <w:r w:rsidR="00355416">
        <w:rPr>
          <w:rFonts w:asciiTheme="minorHAnsi" w:hAnsiTheme="minorHAnsi"/>
        </w:rPr>
        <w:t xml:space="preserve">, </w:t>
      </w:r>
      <w:r w:rsidR="00E442D4">
        <w:rPr>
          <w:rFonts w:asciiTheme="minorHAnsi" w:hAnsiTheme="minorHAnsi"/>
        </w:rPr>
        <w:t xml:space="preserve">Kerrie Gaughan, </w:t>
      </w:r>
      <w:r w:rsidR="00C83228">
        <w:rPr>
          <w:rFonts w:asciiTheme="minorHAnsi" w:hAnsiTheme="minorHAnsi"/>
        </w:rPr>
        <w:t>Mark Richards</w:t>
      </w:r>
    </w:p>
    <w:p w:rsidR="00D61EEB" w:rsidRPr="003A5709" w:rsidRDefault="00D61EEB" w:rsidP="003A5709">
      <w:pPr>
        <w:pStyle w:val="ListParagraph"/>
        <w:numPr>
          <w:ilvl w:val="0"/>
          <w:numId w:val="36"/>
        </w:numPr>
        <w:ind w:left="1170" w:hanging="810"/>
        <w:rPr>
          <w:rFonts w:asciiTheme="minorHAnsi" w:hAnsiTheme="minorHAnsi"/>
          <w:b/>
        </w:rPr>
      </w:pPr>
      <w:r w:rsidRPr="004753EF">
        <w:rPr>
          <w:rFonts w:asciiTheme="minorHAnsi" w:hAnsiTheme="minorHAnsi"/>
          <w:b/>
        </w:rPr>
        <w:t>Declarations of interest</w:t>
      </w:r>
      <w:r w:rsidR="00DA1FF9">
        <w:rPr>
          <w:rFonts w:asciiTheme="minorHAnsi" w:hAnsiTheme="minorHAnsi"/>
          <w:b/>
        </w:rPr>
        <w:t>:</w:t>
      </w:r>
      <w:r w:rsidR="003A5709">
        <w:rPr>
          <w:rFonts w:asciiTheme="minorHAnsi" w:hAnsiTheme="minorHAnsi"/>
          <w:b/>
        </w:rPr>
        <w:t xml:space="preserve"> </w:t>
      </w:r>
      <w:r w:rsidR="00327DA4">
        <w:rPr>
          <w:rFonts w:asciiTheme="minorHAnsi" w:hAnsiTheme="minorHAnsi"/>
        </w:rPr>
        <w:t xml:space="preserve">Tim Davis declared a pecuniary </w:t>
      </w:r>
      <w:r w:rsidR="003A5709">
        <w:rPr>
          <w:rFonts w:asciiTheme="minorHAnsi" w:hAnsiTheme="minorHAnsi"/>
        </w:rPr>
        <w:t>interest as a land owner and also regarding item number NP103</w:t>
      </w:r>
    </w:p>
    <w:p w:rsidR="003A5709" w:rsidRPr="004753EF" w:rsidRDefault="003A5709" w:rsidP="003A5709">
      <w:pPr>
        <w:pStyle w:val="ListParagraph"/>
        <w:ind w:left="1170"/>
        <w:rPr>
          <w:rFonts w:asciiTheme="minorHAnsi" w:hAnsiTheme="minorHAnsi"/>
          <w:b/>
        </w:rPr>
      </w:pPr>
    </w:p>
    <w:p w:rsidR="00D61EEB" w:rsidRDefault="00D61EEB" w:rsidP="004F5787">
      <w:pPr>
        <w:pStyle w:val="ListParagraph"/>
        <w:numPr>
          <w:ilvl w:val="0"/>
          <w:numId w:val="36"/>
        </w:numPr>
        <w:ind w:left="1170" w:hanging="810"/>
        <w:rPr>
          <w:rFonts w:asciiTheme="minorHAnsi" w:hAnsiTheme="minorHAnsi"/>
        </w:rPr>
      </w:pPr>
      <w:r w:rsidRPr="004753EF">
        <w:rPr>
          <w:rFonts w:asciiTheme="minorHAnsi" w:hAnsiTheme="minorHAnsi"/>
          <w:b/>
        </w:rPr>
        <w:t xml:space="preserve">Signing of </w:t>
      </w:r>
      <w:r w:rsidR="00944050">
        <w:rPr>
          <w:rFonts w:asciiTheme="minorHAnsi" w:hAnsiTheme="minorHAnsi"/>
          <w:b/>
        </w:rPr>
        <w:t xml:space="preserve">the </w:t>
      </w:r>
      <w:r w:rsidRPr="004753EF">
        <w:rPr>
          <w:rFonts w:asciiTheme="minorHAnsi" w:hAnsiTheme="minorHAnsi"/>
          <w:b/>
        </w:rPr>
        <w:t>minutes</w:t>
      </w:r>
      <w:r w:rsidR="003A5709">
        <w:rPr>
          <w:rFonts w:asciiTheme="minorHAnsi" w:hAnsiTheme="minorHAnsi"/>
          <w:b/>
        </w:rPr>
        <w:t xml:space="preserve">: </w:t>
      </w:r>
      <w:r w:rsidR="00C41834">
        <w:rPr>
          <w:rFonts w:asciiTheme="minorHAnsi" w:hAnsiTheme="minorHAnsi"/>
        </w:rPr>
        <w:t>T</w:t>
      </w:r>
      <w:r w:rsidR="003A5709" w:rsidRPr="00C41834">
        <w:rPr>
          <w:rFonts w:asciiTheme="minorHAnsi" w:hAnsiTheme="minorHAnsi"/>
        </w:rPr>
        <w:t xml:space="preserve">he minutes of </w:t>
      </w:r>
      <w:r w:rsidR="003A5709" w:rsidRPr="004F5787">
        <w:rPr>
          <w:rFonts w:asciiTheme="minorHAnsi" w:hAnsiTheme="minorHAnsi"/>
        </w:rPr>
        <w:t xml:space="preserve">the </w:t>
      </w:r>
      <w:r w:rsidR="004F5787" w:rsidRPr="004F5787">
        <w:rPr>
          <w:rFonts w:asciiTheme="minorHAnsi" w:hAnsiTheme="minorHAnsi"/>
        </w:rPr>
        <w:t>meeting of the 24</w:t>
      </w:r>
      <w:r w:rsidR="004F5787" w:rsidRPr="004F5787">
        <w:rPr>
          <w:rFonts w:asciiTheme="minorHAnsi" w:hAnsiTheme="minorHAnsi"/>
          <w:vertAlign w:val="superscript"/>
        </w:rPr>
        <w:t>th</w:t>
      </w:r>
      <w:r w:rsidR="004F5787" w:rsidRPr="004F5787">
        <w:rPr>
          <w:rFonts w:asciiTheme="minorHAnsi" w:hAnsiTheme="minorHAnsi"/>
        </w:rPr>
        <w:t xml:space="preserve"> April 2017 was signed as a true record. </w:t>
      </w:r>
    </w:p>
    <w:p w:rsidR="004F5787" w:rsidRPr="004F5787" w:rsidRDefault="004F5787" w:rsidP="004F5787">
      <w:pPr>
        <w:rPr>
          <w:rFonts w:asciiTheme="minorHAnsi" w:hAnsiTheme="minorHAnsi"/>
        </w:rPr>
      </w:pPr>
    </w:p>
    <w:p w:rsidR="00DF18BA" w:rsidRPr="00DF18BA" w:rsidRDefault="00D61EEB" w:rsidP="00DF18BA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  <w:b/>
        </w:rPr>
      </w:pPr>
      <w:r w:rsidRPr="004753EF">
        <w:rPr>
          <w:rFonts w:asciiTheme="minorHAnsi" w:hAnsiTheme="minorHAnsi"/>
          <w:b/>
        </w:rPr>
        <w:t>Matters arising from the previous meeting and not ap</w:t>
      </w:r>
      <w:r w:rsidR="00645BBC" w:rsidRPr="004753EF">
        <w:rPr>
          <w:rFonts w:asciiTheme="minorHAnsi" w:hAnsiTheme="minorHAnsi"/>
          <w:b/>
        </w:rPr>
        <w:t>pearing elsewhere on the agenda</w:t>
      </w:r>
      <w:r w:rsidR="00DF18BA">
        <w:rPr>
          <w:rFonts w:asciiTheme="minorHAnsi" w:hAnsiTheme="minorHAnsi"/>
          <w:b/>
        </w:rPr>
        <w:t xml:space="preserve">: </w:t>
      </w:r>
      <w:r w:rsidR="00DF18BA" w:rsidRPr="00DF18BA">
        <w:rPr>
          <w:rFonts w:asciiTheme="minorHAnsi" w:hAnsiTheme="minorHAnsi"/>
        </w:rPr>
        <w:t>None</w:t>
      </w:r>
    </w:p>
    <w:p w:rsidR="00DF18BA" w:rsidRDefault="00F70A98" w:rsidP="00D24AB8">
      <w:pPr>
        <w:pStyle w:val="ListParagraph"/>
        <w:numPr>
          <w:ilvl w:val="0"/>
          <w:numId w:val="36"/>
        </w:numPr>
        <w:ind w:left="1166" w:hanging="810"/>
        <w:rPr>
          <w:rFonts w:asciiTheme="minorHAnsi" w:hAnsiTheme="minorHAnsi"/>
        </w:rPr>
      </w:pPr>
      <w:r w:rsidRPr="00DF18BA">
        <w:rPr>
          <w:rFonts w:asciiTheme="minorHAnsi" w:hAnsiTheme="minorHAnsi"/>
          <w:b/>
        </w:rPr>
        <w:t xml:space="preserve">Open meeting: </w:t>
      </w:r>
      <w:r w:rsidR="003E2256">
        <w:rPr>
          <w:rFonts w:asciiTheme="minorHAnsi" w:hAnsiTheme="minorHAnsi"/>
        </w:rPr>
        <w:t>JM asked CS</w:t>
      </w:r>
      <w:r w:rsidR="003A5709" w:rsidRPr="00DF18BA">
        <w:rPr>
          <w:rFonts w:asciiTheme="minorHAnsi" w:hAnsiTheme="minorHAnsi"/>
        </w:rPr>
        <w:t xml:space="preserve"> to organise wine, nibbles and fruit juice for the meeting. </w:t>
      </w:r>
      <w:r w:rsidR="00C41834" w:rsidRPr="00DF18BA">
        <w:rPr>
          <w:rFonts w:asciiTheme="minorHAnsi" w:hAnsiTheme="minorHAnsi"/>
        </w:rPr>
        <w:t>The Annual P</w:t>
      </w:r>
      <w:r w:rsidR="00522D01" w:rsidRPr="00DF18BA">
        <w:rPr>
          <w:rFonts w:asciiTheme="minorHAnsi" w:hAnsiTheme="minorHAnsi"/>
        </w:rPr>
        <w:t>arish Meeting will be held at 7:30pm</w:t>
      </w:r>
      <w:r w:rsidR="00DF18BA" w:rsidRPr="00DF18BA">
        <w:rPr>
          <w:rFonts w:asciiTheme="minorHAnsi" w:hAnsiTheme="minorHAnsi"/>
        </w:rPr>
        <w:t xml:space="preserve"> on the 25</w:t>
      </w:r>
      <w:r w:rsidR="00DF18BA" w:rsidRPr="00DF18BA">
        <w:rPr>
          <w:rFonts w:asciiTheme="minorHAnsi" w:hAnsiTheme="minorHAnsi"/>
          <w:vertAlign w:val="superscript"/>
        </w:rPr>
        <w:t>th</w:t>
      </w:r>
      <w:r w:rsidR="00DF18BA" w:rsidRPr="00DF18BA">
        <w:rPr>
          <w:rFonts w:asciiTheme="minorHAnsi" w:hAnsiTheme="minorHAnsi"/>
        </w:rPr>
        <w:t xml:space="preserve"> May</w:t>
      </w:r>
      <w:r w:rsidR="00C41834" w:rsidRPr="00DF18BA">
        <w:rPr>
          <w:rFonts w:asciiTheme="minorHAnsi" w:hAnsiTheme="minorHAnsi"/>
        </w:rPr>
        <w:t xml:space="preserve">. Boards </w:t>
      </w:r>
      <w:r w:rsidR="00DF18BA" w:rsidRPr="00DF18BA">
        <w:rPr>
          <w:rFonts w:asciiTheme="minorHAnsi" w:hAnsiTheme="minorHAnsi"/>
        </w:rPr>
        <w:t>will be put up in the hall with posters displaying</w:t>
      </w:r>
      <w:r w:rsidR="00C41834" w:rsidRPr="00DF18BA">
        <w:rPr>
          <w:rFonts w:asciiTheme="minorHAnsi" w:hAnsiTheme="minorHAnsi"/>
        </w:rPr>
        <w:t xml:space="preserve"> key</w:t>
      </w:r>
      <w:r w:rsidR="00D24AB8" w:rsidRPr="00DF18BA">
        <w:rPr>
          <w:rFonts w:asciiTheme="minorHAnsi" w:hAnsiTheme="minorHAnsi"/>
        </w:rPr>
        <w:t xml:space="preserve"> points of each policy</w:t>
      </w:r>
      <w:r w:rsidR="00C41834" w:rsidRPr="00DF18BA">
        <w:rPr>
          <w:rFonts w:asciiTheme="minorHAnsi" w:hAnsiTheme="minorHAnsi"/>
        </w:rPr>
        <w:t xml:space="preserve">. </w:t>
      </w:r>
      <w:r w:rsidR="00DF18BA">
        <w:rPr>
          <w:rFonts w:asciiTheme="minorHAnsi" w:hAnsiTheme="minorHAnsi"/>
        </w:rPr>
        <w:t xml:space="preserve">There will be 5 stations: Access, Business and Employment, </w:t>
      </w:r>
      <w:r w:rsidR="003B3E73">
        <w:rPr>
          <w:rFonts w:asciiTheme="minorHAnsi" w:hAnsiTheme="minorHAnsi"/>
        </w:rPr>
        <w:t>Public Houses</w:t>
      </w:r>
      <w:r w:rsidR="00DF18BA">
        <w:rPr>
          <w:rFonts w:asciiTheme="minorHAnsi" w:hAnsiTheme="minorHAnsi"/>
        </w:rPr>
        <w:t>, Vision and Design</w:t>
      </w:r>
      <w:r w:rsidR="00D24AB8" w:rsidRPr="00DF18BA">
        <w:rPr>
          <w:rFonts w:asciiTheme="minorHAnsi" w:hAnsiTheme="minorHAnsi"/>
        </w:rPr>
        <w:t xml:space="preserve">. </w:t>
      </w:r>
      <w:r w:rsidR="00DF18BA">
        <w:rPr>
          <w:rFonts w:asciiTheme="minorHAnsi" w:hAnsiTheme="minorHAnsi"/>
        </w:rPr>
        <w:t>On each table there will be A4 copy</w:t>
      </w:r>
      <w:r w:rsidR="00B75C9C" w:rsidRPr="00DF18BA">
        <w:rPr>
          <w:rFonts w:asciiTheme="minorHAnsi" w:hAnsiTheme="minorHAnsi"/>
        </w:rPr>
        <w:t xml:space="preserve"> with th</w:t>
      </w:r>
      <w:r w:rsidR="00DF18BA">
        <w:rPr>
          <w:rFonts w:asciiTheme="minorHAnsi" w:hAnsiTheme="minorHAnsi"/>
        </w:rPr>
        <w:t xml:space="preserve">e draft policy for that heading and post it notes so parishioners can make comments. </w:t>
      </w:r>
      <w:r w:rsidR="003B3E73">
        <w:rPr>
          <w:rFonts w:asciiTheme="minorHAnsi" w:hAnsiTheme="minorHAnsi"/>
        </w:rPr>
        <w:t xml:space="preserve">Liz Gilkes was asked to produce a roster for manning each table. </w:t>
      </w:r>
    </w:p>
    <w:p w:rsidR="00AF63EE" w:rsidRPr="003B3E73" w:rsidRDefault="00B75C9C" w:rsidP="003B3E73">
      <w:pPr>
        <w:pStyle w:val="ListParagraph"/>
        <w:ind w:left="1166"/>
        <w:rPr>
          <w:rFonts w:asciiTheme="minorHAnsi" w:hAnsiTheme="minorHAnsi"/>
        </w:rPr>
      </w:pPr>
      <w:r w:rsidRPr="00DF18BA">
        <w:rPr>
          <w:rFonts w:asciiTheme="minorHAnsi" w:hAnsiTheme="minorHAnsi"/>
        </w:rPr>
        <w:t xml:space="preserve"> </w:t>
      </w:r>
      <w:r w:rsidR="003B3E73">
        <w:rPr>
          <w:rFonts w:asciiTheme="minorHAnsi" w:hAnsiTheme="minorHAnsi"/>
        </w:rPr>
        <w:t>Feedback on policies has been received</w:t>
      </w:r>
      <w:r w:rsidRPr="003B3E73">
        <w:rPr>
          <w:rFonts w:asciiTheme="minorHAnsi" w:hAnsiTheme="minorHAnsi"/>
        </w:rPr>
        <w:t xml:space="preserve"> from </w:t>
      </w:r>
      <w:r w:rsidR="003B3E73">
        <w:rPr>
          <w:rFonts w:asciiTheme="minorHAnsi" w:hAnsiTheme="minorHAnsi"/>
        </w:rPr>
        <w:t xml:space="preserve">the </w:t>
      </w:r>
      <w:r w:rsidRPr="003B3E73">
        <w:rPr>
          <w:rFonts w:asciiTheme="minorHAnsi" w:hAnsiTheme="minorHAnsi"/>
        </w:rPr>
        <w:t>V</w:t>
      </w:r>
      <w:r w:rsidR="00F01FB2" w:rsidRPr="003B3E73">
        <w:rPr>
          <w:rFonts w:asciiTheme="minorHAnsi" w:hAnsiTheme="minorHAnsi"/>
        </w:rPr>
        <w:t xml:space="preserve">ale of </w:t>
      </w:r>
      <w:r w:rsidRPr="003B3E73">
        <w:rPr>
          <w:rFonts w:asciiTheme="minorHAnsi" w:hAnsiTheme="minorHAnsi"/>
        </w:rPr>
        <w:t>W</w:t>
      </w:r>
      <w:r w:rsidR="00F01FB2" w:rsidRPr="003B3E73">
        <w:rPr>
          <w:rFonts w:asciiTheme="minorHAnsi" w:hAnsiTheme="minorHAnsi"/>
        </w:rPr>
        <w:t xml:space="preserve">hite </w:t>
      </w:r>
      <w:r w:rsidRPr="003B3E73">
        <w:rPr>
          <w:rFonts w:asciiTheme="minorHAnsi" w:hAnsiTheme="minorHAnsi"/>
        </w:rPr>
        <w:t>H</w:t>
      </w:r>
      <w:r w:rsidR="00F01FB2" w:rsidRPr="003B3E73">
        <w:rPr>
          <w:rFonts w:asciiTheme="minorHAnsi" w:hAnsiTheme="minorHAnsi"/>
        </w:rPr>
        <w:t>orse District Council</w:t>
      </w:r>
      <w:r w:rsidR="008045E8" w:rsidRPr="003B3E73">
        <w:rPr>
          <w:rFonts w:asciiTheme="minorHAnsi" w:hAnsiTheme="minorHAnsi"/>
        </w:rPr>
        <w:t xml:space="preserve"> (VOWH DC)</w:t>
      </w:r>
      <w:r w:rsidRPr="003B3E73">
        <w:rPr>
          <w:rFonts w:asciiTheme="minorHAnsi" w:hAnsiTheme="minorHAnsi"/>
        </w:rPr>
        <w:t xml:space="preserve"> and C</w:t>
      </w:r>
      <w:r w:rsidR="00F01FB2" w:rsidRPr="003B3E73">
        <w:rPr>
          <w:rFonts w:asciiTheme="minorHAnsi" w:hAnsiTheme="minorHAnsi"/>
        </w:rPr>
        <w:t xml:space="preserve">ommunity </w:t>
      </w:r>
      <w:r w:rsidRPr="003B3E73">
        <w:rPr>
          <w:rFonts w:asciiTheme="minorHAnsi" w:hAnsiTheme="minorHAnsi"/>
        </w:rPr>
        <w:t>F</w:t>
      </w:r>
      <w:r w:rsidR="00F01FB2" w:rsidRPr="003B3E73">
        <w:rPr>
          <w:rFonts w:asciiTheme="minorHAnsi" w:hAnsiTheme="minorHAnsi"/>
        </w:rPr>
        <w:t xml:space="preserve">irst </w:t>
      </w:r>
      <w:r w:rsidRPr="003B3E73">
        <w:rPr>
          <w:rFonts w:asciiTheme="minorHAnsi" w:hAnsiTheme="minorHAnsi"/>
        </w:rPr>
        <w:t>O</w:t>
      </w:r>
      <w:r w:rsidR="00F01FB2" w:rsidRPr="003B3E73">
        <w:rPr>
          <w:rFonts w:asciiTheme="minorHAnsi" w:hAnsiTheme="minorHAnsi"/>
        </w:rPr>
        <w:t>xfordshire</w:t>
      </w:r>
      <w:r w:rsidR="008045E8" w:rsidRPr="003B3E73">
        <w:rPr>
          <w:rFonts w:asciiTheme="minorHAnsi" w:hAnsiTheme="minorHAnsi"/>
        </w:rPr>
        <w:t xml:space="preserve"> (CFO)</w:t>
      </w:r>
      <w:r w:rsidR="003B3E73">
        <w:rPr>
          <w:rFonts w:asciiTheme="minorHAnsi" w:hAnsiTheme="minorHAnsi"/>
        </w:rPr>
        <w:t>;</w:t>
      </w:r>
      <w:r w:rsidRPr="003B3E73">
        <w:rPr>
          <w:rFonts w:asciiTheme="minorHAnsi" w:hAnsiTheme="minorHAnsi"/>
        </w:rPr>
        <w:t xml:space="preserve"> some amendments can’t be made as</w:t>
      </w:r>
      <w:r w:rsidR="00F01FB2" w:rsidRPr="003B3E73">
        <w:rPr>
          <w:rFonts w:asciiTheme="minorHAnsi" w:hAnsiTheme="minorHAnsi"/>
        </w:rPr>
        <w:t xml:space="preserve"> the posters have been printed and</w:t>
      </w:r>
      <w:r w:rsidR="003B3E73">
        <w:rPr>
          <w:rFonts w:asciiTheme="minorHAnsi" w:hAnsiTheme="minorHAnsi"/>
        </w:rPr>
        <w:t xml:space="preserve"> there were suggestions</w:t>
      </w:r>
      <w:r w:rsidR="003715AC" w:rsidRPr="003B3E73">
        <w:rPr>
          <w:rFonts w:asciiTheme="minorHAnsi" w:hAnsiTheme="minorHAnsi"/>
        </w:rPr>
        <w:t xml:space="preserve"> that some headings need</w:t>
      </w:r>
      <w:r w:rsidR="00F01FB2" w:rsidRPr="003B3E73">
        <w:rPr>
          <w:rFonts w:asciiTheme="minorHAnsi" w:hAnsiTheme="minorHAnsi"/>
        </w:rPr>
        <w:t xml:space="preserve"> to be moved to different policies. </w:t>
      </w:r>
    </w:p>
    <w:p w:rsidR="00D24AB8" w:rsidRDefault="00AE2F34" w:rsidP="00D24AB8">
      <w:pPr>
        <w:pStyle w:val="ListParagraph"/>
        <w:ind w:left="1166"/>
        <w:rPr>
          <w:rFonts w:asciiTheme="minorHAnsi" w:hAnsiTheme="minorHAnsi"/>
        </w:rPr>
      </w:pPr>
      <w:r w:rsidRPr="00AE2F34">
        <w:rPr>
          <w:rFonts w:asciiTheme="minorHAnsi" w:hAnsiTheme="minorHAnsi"/>
        </w:rPr>
        <w:t>After the Annual Parish Meeting</w:t>
      </w:r>
      <w:r w:rsidR="003E2256">
        <w:rPr>
          <w:rFonts w:asciiTheme="minorHAnsi" w:hAnsiTheme="minorHAnsi"/>
        </w:rPr>
        <w:t>, JM</w:t>
      </w:r>
      <w:r w:rsidR="00DC692D">
        <w:rPr>
          <w:rFonts w:asciiTheme="minorHAnsi" w:hAnsiTheme="minorHAnsi"/>
        </w:rPr>
        <w:t xml:space="preserve"> will open</w:t>
      </w:r>
      <w:r w:rsidR="003B3E73">
        <w:rPr>
          <w:rFonts w:asciiTheme="minorHAnsi" w:hAnsiTheme="minorHAnsi"/>
        </w:rPr>
        <w:t xml:space="preserve"> the Neighbourhood Plan Open Meeting</w:t>
      </w:r>
      <w:r w:rsidR="00DC692D">
        <w:rPr>
          <w:rFonts w:asciiTheme="minorHAnsi" w:hAnsiTheme="minorHAnsi"/>
        </w:rPr>
        <w:t xml:space="preserve"> and introduce Fiona Mullins</w:t>
      </w:r>
      <w:r w:rsidR="003B3E73">
        <w:rPr>
          <w:rFonts w:asciiTheme="minorHAnsi" w:hAnsiTheme="minorHAnsi"/>
        </w:rPr>
        <w:t xml:space="preserve"> (CFO)</w:t>
      </w:r>
      <w:r w:rsidR="00DC692D">
        <w:rPr>
          <w:rFonts w:asciiTheme="minorHAnsi" w:hAnsiTheme="minorHAnsi"/>
        </w:rPr>
        <w:t xml:space="preserve"> who will</w:t>
      </w:r>
      <w:r w:rsidR="003B3E73">
        <w:rPr>
          <w:rFonts w:asciiTheme="minorHAnsi" w:hAnsiTheme="minorHAnsi"/>
        </w:rPr>
        <w:t xml:space="preserve"> give</w:t>
      </w:r>
      <w:r>
        <w:rPr>
          <w:rFonts w:asciiTheme="minorHAnsi" w:hAnsiTheme="minorHAnsi"/>
        </w:rPr>
        <w:t xml:space="preserve"> a brief ta</w:t>
      </w:r>
      <w:r w:rsidR="003B3E73">
        <w:rPr>
          <w:rFonts w:asciiTheme="minorHAnsi" w:hAnsiTheme="minorHAnsi"/>
        </w:rPr>
        <w:t xml:space="preserve">lk about the Neighbourhood Plan. Parishioners will then have the opportunity to look at the policies and have refreshments. </w:t>
      </w:r>
      <w:r w:rsidR="00D72D31">
        <w:rPr>
          <w:rFonts w:asciiTheme="minorHAnsi" w:hAnsiTheme="minorHAnsi"/>
        </w:rPr>
        <w:t xml:space="preserve"> </w:t>
      </w:r>
      <w:r w:rsidR="003B3E73">
        <w:rPr>
          <w:rFonts w:asciiTheme="minorHAnsi" w:hAnsiTheme="minorHAnsi"/>
        </w:rPr>
        <w:t>Towards t</w:t>
      </w:r>
      <w:r w:rsidR="003E2256">
        <w:rPr>
          <w:rFonts w:asciiTheme="minorHAnsi" w:hAnsiTheme="minorHAnsi"/>
        </w:rPr>
        <w:t>he end of the meeting JA</w:t>
      </w:r>
      <w:r w:rsidR="003B3E73">
        <w:rPr>
          <w:rFonts w:asciiTheme="minorHAnsi" w:hAnsiTheme="minorHAnsi"/>
        </w:rPr>
        <w:t xml:space="preserve"> will give</w:t>
      </w:r>
      <w:r w:rsidR="003E2256">
        <w:rPr>
          <w:rFonts w:asciiTheme="minorHAnsi" w:hAnsiTheme="minorHAnsi"/>
        </w:rPr>
        <w:t xml:space="preserve"> a brief talk then JM</w:t>
      </w:r>
      <w:r w:rsidR="003B3E73">
        <w:rPr>
          <w:rFonts w:asciiTheme="minorHAnsi" w:hAnsiTheme="minorHAnsi"/>
        </w:rPr>
        <w:t xml:space="preserve"> will close the meeting.</w:t>
      </w:r>
    </w:p>
    <w:p w:rsidR="00CD7132" w:rsidRPr="003B3E73" w:rsidRDefault="003E2256" w:rsidP="003B3E73">
      <w:pPr>
        <w:pStyle w:val="ListParagraph"/>
        <w:ind w:left="1166"/>
        <w:rPr>
          <w:rFonts w:asciiTheme="minorHAnsi" w:hAnsiTheme="minorHAnsi"/>
        </w:rPr>
      </w:pPr>
      <w:r>
        <w:rPr>
          <w:rFonts w:asciiTheme="minorHAnsi" w:hAnsiTheme="minorHAnsi"/>
        </w:rPr>
        <w:t>JM and CS</w:t>
      </w:r>
      <w:r w:rsidR="00CD7132">
        <w:rPr>
          <w:rFonts w:asciiTheme="minorHAnsi" w:hAnsiTheme="minorHAnsi"/>
        </w:rPr>
        <w:t xml:space="preserve"> will encourage people to look at posters and make comments. </w:t>
      </w:r>
      <w:r w:rsidR="005C2781" w:rsidRPr="003B3E73">
        <w:rPr>
          <w:rFonts w:asciiTheme="minorHAnsi" w:hAnsiTheme="minorHAnsi"/>
        </w:rPr>
        <w:t>Susan</w:t>
      </w:r>
      <w:r w:rsidR="003B3E73">
        <w:rPr>
          <w:rFonts w:asciiTheme="minorHAnsi" w:hAnsiTheme="minorHAnsi"/>
        </w:rPr>
        <w:t xml:space="preserve"> Blomerus</w:t>
      </w:r>
      <w:r w:rsidR="005C2781" w:rsidRPr="003B3E73">
        <w:rPr>
          <w:rFonts w:asciiTheme="minorHAnsi" w:hAnsiTheme="minorHAnsi"/>
        </w:rPr>
        <w:t xml:space="preserve"> will take photos. </w:t>
      </w:r>
      <w:r w:rsidR="00A00E10" w:rsidRPr="003B3E73">
        <w:rPr>
          <w:rFonts w:asciiTheme="minorHAnsi" w:hAnsiTheme="minorHAnsi"/>
        </w:rPr>
        <w:t>Hattie will be attending</w:t>
      </w:r>
      <w:r w:rsidR="003B3E73">
        <w:rPr>
          <w:rFonts w:asciiTheme="minorHAnsi" w:hAnsiTheme="minorHAnsi"/>
        </w:rPr>
        <w:t xml:space="preserve"> the meeting</w:t>
      </w:r>
      <w:r w:rsidR="00A00E10" w:rsidRPr="003B3E73">
        <w:rPr>
          <w:rFonts w:asciiTheme="minorHAnsi" w:hAnsiTheme="minorHAnsi"/>
        </w:rPr>
        <w:t xml:space="preserve">. </w:t>
      </w:r>
    </w:p>
    <w:p w:rsidR="00F70A98" w:rsidRPr="00F70A98" w:rsidRDefault="00F70A98" w:rsidP="00F70A98">
      <w:pPr>
        <w:pStyle w:val="ListParagraph"/>
        <w:ind w:left="1166"/>
        <w:rPr>
          <w:rFonts w:asciiTheme="minorHAnsi" w:hAnsiTheme="minorHAnsi"/>
          <w:b/>
        </w:rPr>
      </w:pPr>
    </w:p>
    <w:p w:rsidR="00DE5FEC" w:rsidRPr="00A7270E" w:rsidRDefault="004753EF" w:rsidP="00A7270E">
      <w:pPr>
        <w:pStyle w:val="ListParagraph"/>
        <w:numPr>
          <w:ilvl w:val="0"/>
          <w:numId w:val="36"/>
        </w:numPr>
        <w:ind w:left="1166" w:hanging="806"/>
        <w:rPr>
          <w:rFonts w:asciiTheme="minorHAnsi" w:hAnsiTheme="minorHAnsi"/>
          <w:b/>
        </w:rPr>
      </w:pPr>
      <w:r w:rsidRPr="00696988">
        <w:rPr>
          <w:rFonts w:asciiTheme="minorHAnsi" w:hAnsiTheme="minorHAnsi"/>
          <w:b/>
        </w:rPr>
        <w:t xml:space="preserve">Objectives </w:t>
      </w:r>
      <w:r w:rsidR="00026D65">
        <w:rPr>
          <w:rFonts w:asciiTheme="minorHAnsi" w:hAnsiTheme="minorHAnsi"/>
          <w:b/>
        </w:rPr>
        <w:t xml:space="preserve">and aims </w:t>
      </w:r>
      <w:r w:rsidRPr="00696988">
        <w:rPr>
          <w:rFonts w:asciiTheme="minorHAnsi" w:hAnsiTheme="minorHAnsi"/>
          <w:b/>
        </w:rPr>
        <w:t>of the Neighbourhood Plan</w:t>
      </w:r>
      <w:r w:rsidR="00992C02">
        <w:rPr>
          <w:rFonts w:asciiTheme="minorHAnsi" w:hAnsiTheme="minorHAnsi"/>
          <w:b/>
        </w:rPr>
        <w:t xml:space="preserve">: </w:t>
      </w:r>
      <w:r w:rsidR="00ED3C1F">
        <w:rPr>
          <w:rFonts w:asciiTheme="minorHAnsi" w:hAnsiTheme="minorHAnsi"/>
        </w:rPr>
        <w:t>Comments have been received from Vale of White Horse and Community First Oxfordshire on the visions, objectives and draft policies. The group need to discuss with Fiona</w:t>
      </w:r>
      <w:r w:rsidR="00860AC1">
        <w:rPr>
          <w:rFonts w:asciiTheme="minorHAnsi" w:hAnsiTheme="minorHAnsi"/>
        </w:rPr>
        <w:t xml:space="preserve"> Mullins (CFO)</w:t>
      </w:r>
      <w:r w:rsidR="00ED3C1F">
        <w:rPr>
          <w:rFonts w:asciiTheme="minorHAnsi" w:hAnsiTheme="minorHAnsi"/>
        </w:rPr>
        <w:t xml:space="preserve"> in more accuracy. </w:t>
      </w:r>
      <w:r w:rsidR="003E2256">
        <w:rPr>
          <w:rFonts w:asciiTheme="minorHAnsi" w:hAnsiTheme="minorHAnsi"/>
        </w:rPr>
        <w:t>It was suggested to ask Jane Dymock to sit with FM</w:t>
      </w:r>
      <w:r w:rsidR="00860AC1">
        <w:rPr>
          <w:rFonts w:asciiTheme="minorHAnsi" w:hAnsiTheme="minorHAnsi"/>
        </w:rPr>
        <w:t xml:space="preserve"> to </w:t>
      </w:r>
      <w:r w:rsidR="00ED3C1F">
        <w:rPr>
          <w:rFonts w:asciiTheme="minorHAnsi" w:hAnsiTheme="minorHAnsi"/>
        </w:rPr>
        <w:t>amend the policies. There is</w:t>
      </w:r>
      <w:r w:rsidR="00860AC1">
        <w:rPr>
          <w:rFonts w:asciiTheme="minorHAnsi" w:hAnsiTheme="minorHAnsi"/>
        </w:rPr>
        <w:t xml:space="preserve"> also</w:t>
      </w:r>
      <w:r w:rsidR="00ED3C1F">
        <w:rPr>
          <w:rFonts w:asciiTheme="minorHAnsi" w:hAnsiTheme="minorHAnsi"/>
        </w:rPr>
        <w:t xml:space="preserve"> quite a lot of evidence that needs to be produced. </w:t>
      </w:r>
      <w:r w:rsidR="003E2256">
        <w:rPr>
          <w:rFonts w:asciiTheme="minorHAnsi" w:hAnsiTheme="minorHAnsi"/>
        </w:rPr>
        <w:t>FM</w:t>
      </w:r>
      <w:r w:rsidR="004651E9">
        <w:rPr>
          <w:rFonts w:asciiTheme="minorHAnsi" w:hAnsiTheme="minorHAnsi"/>
        </w:rPr>
        <w:t xml:space="preserve"> was informed that the feedback</w:t>
      </w:r>
      <w:r w:rsidR="00DE5FEC">
        <w:rPr>
          <w:rFonts w:asciiTheme="minorHAnsi" w:hAnsiTheme="minorHAnsi"/>
        </w:rPr>
        <w:t xml:space="preserve"> referred a few times to </w:t>
      </w:r>
      <w:r w:rsidR="004651E9">
        <w:rPr>
          <w:rFonts w:asciiTheme="minorHAnsi" w:hAnsiTheme="minorHAnsi"/>
        </w:rPr>
        <w:t>Community Infrastructure Levy (</w:t>
      </w:r>
      <w:r w:rsidR="00DE5FEC">
        <w:rPr>
          <w:rFonts w:asciiTheme="minorHAnsi" w:hAnsiTheme="minorHAnsi"/>
        </w:rPr>
        <w:t>CIL</w:t>
      </w:r>
      <w:r w:rsidR="004651E9">
        <w:rPr>
          <w:rFonts w:asciiTheme="minorHAnsi" w:hAnsiTheme="minorHAnsi"/>
        </w:rPr>
        <w:t xml:space="preserve">) but it will be unlikely that Appleton or Eaton will receive any as there </w:t>
      </w:r>
      <w:r w:rsidR="00DE5FEC">
        <w:rPr>
          <w:rFonts w:asciiTheme="minorHAnsi" w:hAnsiTheme="minorHAnsi"/>
        </w:rPr>
        <w:t xml:space="preserve">isn’t any land allocation in the plan. </w:t>
      </w:r>
      <w:r w:rsidR="00A7270E">
        <w:rPr>
          <w:rFonts w:asciiTheme="minorHAnsi" w:hAnsiTheme="minorHAnsi"/>
        </w:rPr>
        <w:t>It was mentioned</w:t>
      </w:r>
      <w:r w:rsidR="004651E9">
        <w:rPr>
          <w:rFonts w:asciiTheme="minorHAnsi" w:hAnsiTheme="minorHAnsi"/>
        </w:rPr>
        <w:t xml:space="preserve"> that CIL is </w:t>
      </w:r>
      <w:r w:rsidR="00A7270E">
        <w:rPr>
          <w:rFonts w:asciiTheme="minorHAnsi" w:hAnsiTheme="minorHAnsi"/>
        </w:rPr>
        <w:t>payable</w:t>
      </w:r>
      <w:r w:rsidR="004651E9">
        <w:rPr>
          <w:rFonts w:asciiTheme="minorHAnsi" w:hAnsiTheme="minorHAnsi"/>
        </w:rPr>
        <w:t xml:space="preserve"> per square metre that is built</w:t>
      </w:r>
      <w:r w:rsidR="00A7270E">
        <w:rPr>
          <w:rFonts w:asciiTheme="minorHAnsi" w:hAnsiTheme="minorHAnsi"/>
        </w:rPr>
        <w:t xml:space="preserve">. The need for a CIL policy was discussed. It was suggested that all items that the parish </w:t>
      </w:r>
      <w:r w:rsidR="00A7270E">
        <w:rPr>
          <w:rFonts w:asciiTheme="minorHAnsi" w:hAnsiTheme="minorHAnsi"/>
        </w:rPr>
        <w:lastRenderedPageBreak/>
        <w:t>would like example a footpath to the A40 be mentioned und</w:t>
      </w:r>
      <w:r w:rsidR="003E2256">
        <w:rPr>
          <w:rFonts w:asciiTheme="minorHAnsi" w:hAnsiTheme="minorHAnsi"/>
        </w:rPr>
        <w:t>er the CIL policy. FM</w:t>
      </w:r>
      <w:r w:rsidR="00A7270E">
        <w:rPr>
          <w:rFonts w:asciiTheme="minorHAnsi" w:hAnsiTheme="minorHAnsi"/>
        </w:rPr>
        <w:t xml:space="preserve"> will send a m</w:t>
      </w:r>
      <w:r w:rsidR="00DE5FEC" w:rsidRPr="00A7270E">
        <w:rPr>
          <w:rFonts w:asciiTheme="minorHAnsi" w:hAnsiTheme="minorHAnsi"/>
        </w:rPr>
        <w:t>ock version of</w:t>
      </w:r>
      <w:r w:rsidR="003E2256">
        <w:rPr>
          <w:rFonts w:asciiTheme="minorHAnsi" w:hAnsiTheme="minorHAnsi"/>
        </w:rPr>
        <w:t xml:space="preserve"> the CIL policy to send to SB</w:t>
      </w:r>
      <w:r w:rsidR="00DE5FEC" w:rsidRPr="00A7270E">
        <w:rPr>
          <w:rFonts w:asciiTheme="minorHAnsi" w:hAnsiTheme="minorHAnsi"/>
        </w:rPr>
        <w:t xml:space="preserve">. </w:t>
      </w:r>
      <w:r w:rsidR="00A7270E">
        <w:rPr>
          <w:rFonts w:asciiTheme="minorHAnsi" w:hAnsiTheme="minorHAnsi"/>
        </w:rPr>
        <w:t>It was a</w:t>
      </w:r>
      <w:r w:rsidR="00265666" w:rsidRPr="00A7270E">
        <w:rPr>
          <w:rFonts w:asciiTheme="minorHAnsi" w:hAnsiTheme="minorHAnsi"/>
        </w:rPr>
        <w:t xml:space="preserve">greed to have one </w:t>
      </w:r>
      <w:r w:rsidR="0095385B" w:rsidRPr="00A7270E">
        <w:rPr>
          <w:rFonts w:asciiTheme="minorHAnsi" w:hAnsiTheme="minorHAnsi"/>
        </w:rPr>
        <w:t>in case</w:t>
      </w:r>
      <w:r w:rsidR="00265666" w:rsidRPr="00A7270E">
        <w:rPr>
          <w:rFonts w:asciiTheme="minorHAnsi" w:hAnsiTheme="minorHAnsi"/>
        </w:rPr>
        <w:t xml:space="preserve"> it is needed in the future. </w:t>
      </w:r>
    </w:p>
    <w:p w:rsidR="00265666" w:rsidRDefault="007C3308" w:rsidP="00DE5FEC">
      <w:pPr>
        <w:pStyle w:val="ListParagraph"/>
        <w:ind w:left="1166"/>
        <w:rPr>
          <w:rFonts w:asciiTheme="minorHAnsi" w:hAnsiTheme="minorHAnsi"/>
        </w:rPr>
      </w:pPr>
      <w:r>
        <w:rPr>
          <w:rFonts w:asciiTheme="minorHAnsi" w:hAnsiTheme="minorHAnsi"/>
        </w:rPr>
        <w:t>Pub policy: This</w:t>
      </w:r>
      <w:r w:rsidR="00265666">
        <w:rPr>
          <w:rFonts w:asciiTheme="minorHAnsi" w:hAnsiTheme="minorHAnsi"/>
        </w:rPr>
        <w:t xml:space="preserve"> is </w:t>
      </w:r>
      <w:r>
        <w:rPr>
          <w:rFonts w:asciiTheme="minorHAnsi" w:hAnsiTheme="minorHAnsi"/>
        </w:rPr>
        <w:t xml:space="preserve">a </w:t>
      </w:r>
      <w:r w:rsidR="00265666">
        <w:rPr>
          <w:rFonts w:asciiTheme="minorHAnsi" w:hAnsiTheme="minorHAnsi"/>
        </w:rPr>
        <w:t>separate policy due to t</w:t>
      </w:r>
      <w:r>
        <w:rPr>
          <w:rFonts w:asciiTheme="minorHAnsi" w:hAnsiTheme="minorHAnsi"/>
        </w:rPr>
        <w:t>he proposal on the pub garden. This w</w:t>
      </w:r>
      <w:r w:rsidR="00265666">
        <w:rPr>
          <w:rFonts w:asciiTheme="minorHAnsi" w:hAnsiTheme="minorHAnsi"/>
        </w:rPr>
        <w:t xml:space="preserve">ould come under the objective of the village facilities. </w:t>
      </w:r>
    </w:p>
    <w:p w:rsidR="00265666" w:rsidRDefault="007C3308" w:rsidP="00DE5FEC">
      <w:pPr>
        <w:pStyle w:val="ListParagraph"/>
        <w:ind w:left="1166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ccess policy: </w:t>
      </w:r>
      <w:r w:rsidR="00DE508E">
        <w:rPr>
          <w:rFonts w:asciiTheme="minorHAnsi" w:hAnsiTheme="minorHAnsi"/>
        </w:rPr>
        <w:t xml:space="preserve">This policy is a project and not a policy. </w:t>
      </w:r>
      <w:r>
        <w:rPr>
          <w:rFonts w:asciiTheme="minorHAnsi" w:hAnsiTheme="minorHAnsi"/>
        </w:rPr>
        <w:t xml:space="preserve">This policy can come under the </w:t>
      </w:r>
      <w:r w:rsidR="00DE508E">
        <w:rPr>
          <w:rFonts w:asciiTheme="minorHAnsi" w:hAnsiTheme="minorHAnsi"/>
        </w:rPr>
        <w:t xml:space="preserve">wish list. </w:t>
      </w:r>
      <w:r>
        <w:rPr>
          <w:rFonts w:asciiTheme="minorHAnsi" w:hAnsiTheme="minorHAnsi"/>
        </w:rPr>
        <w:t xml:space="preserve">In the survey access </w:t>
      </w:r>
      <w:r w:rsidR="0095385B">
        <w:rPr>
          <w:rFonts w:asciiTheme="minorHAnsi" w:hAnsiTheme="minorHAnsi"/>
        </w:rPr>
        <w:t>was</w:t>
      </w:r>
      <w:r>
        <w:rPr>
          <w:rFonts w:asciiTheme="minorHAnsi" w:hAnsiTheme="minorHAnsi"/>
        </w:rPr>
        <w:t xml:space="preserve"> raised as a very important matter</w:t>
      </w:r>
      <w:r w:rsidR="0095385B">
        <w:rPr>
          <w:rFonts w:asciiTheme="minorHAnsi" w:hAnsiTheme="minorHAnsi"/>
        </w:rPr>
        <w:t xml:space="preserve"> by parishioners. </w:t>
      </w:r>
      <w:r>
        <w:rPr>
          <w:rFonts w:asciiTheme="minorHAnsi" w:hAnsiTheme="minorHAnsi"/>
        </w:rPr>
        <w:t>It is alright to h</w:t>
      </w:r>
      <w:r w:rsidR="0095385B">
        <w:rPr>
          <w:rFonts w:asciiTheme="minorHAnsi" w:hAnsiTheme="minorHAnsi"/>
        </w:rPr>
        <w:t xml:space="preserve">ave it in the text and talk about it but </w:t>
      </w:r>
      <w:r>
        <w:rPr>
          <w:rFonts w:asciiTheme="minorHAnsi" w:hAnsiTheme="minorHAnsi"/>
        </w:rPr>
        <w:t xml:space="preserve">it </w:t>
      </w:r>
      <w:r w:rsidR="0095385B">
        <w:rPr>
          <w:rFonts w:asciiTheme="minorHAnsi" w:hAnsiTheme="minorHAnsi"/>
        </w:rPr>
        <w:t xml:space="preserve">can’t be a legal policy. </w:t>
      </w:r>
    </w:p>
    <w:p w:rsidR="0095385B" w:rsidRDefault="007C3308" w:rsidP="00DE5FEC">
      <w:pPr>
        <w:pStyle w:val="ListParagraph"/>
        <w:ind w:left="1166"/>
        <w:rPr>
          <w:rFonts w:asciiTheme="minorHAnsi" w:hAnsiTheme="minorHAnsi"/>
        </w:rPr>
      </w:pPr>
      <w:r>
        <w:rPr>
          <w:rFonts w:asciiTheme="minorHAnsi" w:hAnsiTheme="minorHAnsi"/>
        </w:rPr>
        <w:t>The group will n</w:t>
      </w:r>
      <w:r w:rsidR="0095385B">
        <w:rPr>
          <w:rFonts w:asciiTheme="minorHAnsi" w:hAnsiTheme="minorHAnsi"/>
        </w:rPr>
        <w:t>eed to fin</w:t>
      </w:r>
      <w:r w:rsidR="003E2256">
        <w:rPr>
          <w:rFonts w:asciiTheme="minorHAnsi" w:hAnsiTheme="minorHAnsi"/>
        </w:rPr>
        <w:t>d evidence for green spaces. FM</w:t>
      </w:r>
      <w:r w:rsidR="002C6883">
        <w:rPr>
          <w:rFonts w:asciiTheme="minorHAnsi" w:hAnsiTheme="minorHAnsi"/>
        </w:rPr>
        <w:t xml:space="preserve"> will send the template</w:t>
      </w:r>
      <w:r>
        <w:rPr>
          <w:rFonts w:asciiTheme="minorHAnsi" w:hAnsiTheme="minorHAnsi"/>
        </w:rPr>
        <w:t xml:space="preserve"> that is typically used</w:t>
      </w:r>
      <w:r w:rsidR="003E2256">
        <w:rPr>
          <w:rFonts w:asciiTheme="minorHAnsi" w:hAnsiTheme="minorHAnsi"/>
        </w:rPr>
        <w:t xml:space="preserve"> to LG</w:t>
      </w:r>
      <w:r w:rsidR="002C6883">
        <w:rPr>
          <w:rFonts w:asciiTheme="minorHAnsi" w:hAnsiTheme="minorHAnsi"/>
        </w:rPr>
        <w:t xml:space="preserve"> for the</w:t>
      </w:r>
      <w:r w:rsidR="0095385B">
        <w:rPr>
          <w:rFonts w:asciiTheme="minorHAnsi" w:hAnsiTheme="minorHAnsi"/>
        </w:rPr>
        <w:t xml:space="preserve"> Evidence Group</w:t>
      </w:r>
      <w:r w:rsidR="002C6883">
        <w:rPr>
          <w:rFonts w:asciiTheme="minorHAnsi" w:hAnsiTheme="minorHAnsi"/>
        </w:rPr>
        <w:t xml:space="preserve"> to look at</w:t>
      </w:r>
      <w:r w:rsidR="0095385B">
        <w:rPr>
          <w:rFonts w:asciiTheme="minorHAnsi" w:hAnsiTheme="minorHAnsi"/>
        </w:rPr>
        <w:t xml:space="preserve">. </w:t>
      </w:r>
    </w:p>
    <w:p w:rsidR="002C6883" w:rsidRDefault="007C3308" w:rsidP="00DE5FEC">
      <w:pPr>
        <w:pStyle w:val="ListParagraph"/>
        <w:ind w:left="1166"/>
        <w:rPr>
          <w:rFonts w:asciiTheme="minorHAnsi" w:hAnsiTheme="minorHAnsi"/>
        </w:rPr>
      </w:pPr>
      <w:r>
        <w:rPr>
          <w:rFonts w:asciiTheme="minorHAnsi" w:hAnsiTheme="minorHAnsi"/>
        </w:rPr>
        <w:t>It was decided that it is c</w:t>
      </w:r>
      <w:r w:rsidR="00402863">
        <w:rPr>
          <w:rFonts w:asciiTheme="minorHAnsi" w:hAnsiTheme="minorHAnsi"/>
        </w:rPr>
        <w:t xml:space="preserve">rucial to have one person to take control of the document. </w:t>
      </w:r>
    </w:p>
    <w:p w:rsidR="00C838F1" w:rsidRPr="00F70A98" w:rsidRDefault="00C838F1" w:rsidP="00F70A98">
      <w:pPr>
        <w:rPr>
          <w:rFonts w:asciiTheme="minorHAnsi" w:hAnsiTheme="minorHAnsi"/>
          <w:b/>
        </w:rPr>
      </w:pPr>
    </w:p>
    <w:p w:rsidR="00B36E64" w:rsidRDefault="008E2E20" w:rsidP="0025159B">
      <w:pPr>
        <w:pStyle w:val="ListParagraph"/>
        <w:numPr>
          <w:ilvl w:val="0"/>
          <w:numId w:val="36"/>
        </w:numPr>
        <w:ind w:left="1166" w:hanging="806"/>
        <w:rPr>
          <w:rFonts w:asciiTheme="minorHAnsi" w:hAnsiTheme="minorHAnsi"/>
        </w:rPr>
      </w:pPr>
      <w:r>
        <w:rPr>
          <w:rFonts w:asciiTheme="minorHAnsi" w:hAnsiTheme="minorHAnsi"/>
          <w:b/>
        </w:rPr>
        <w:t>Letter from Tim Davis</w:t>
      </w:r>
      <w:r w:rsidR="00E35914">
        <w:rPr>
          <w:rFonts w:asciiTheme="minorHAnsi" w:hAnsiTheme="minorHAnsi"/>
          <w:b/>
        </w:rPr>
        <w:t xml:space="preserve">: </w:t>
      </w:r>
      <w:r w:rsidR="0025159B">
        <w:rPr>
          <w:rFonts w:asciiTheme="minorHAnsi" w:hAnsiTheme="minorHAnsi"/>
        </w:rPr>
        <w:t xml:space="preserve">TD referred to his letter and further set out his belief that the Neighbourhood Plan could and should allocate land for development within the green belt. </w:t>
      </w:r>
    </w:p>
    <w:p w:rsidR="0025159B" w:rsidRDefault="0025159B" w:rsidP="0025159B">
      <w:pPr>
        <w:rPr>
          <w:rFonts w:asciiTheme="minorHAnsi" w:hAnsiTheme="minorHAnsi"/>
        </w:rPr>
      </w:pPr>
    </w:p>
    <w:p w:rsidR="0025159B" w:rsidRDefault="0025159B" w:rsidP="0025159B">
      <w:pPr>
        <w:ind w:left="1136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committee sought the advice of FM who reiterated her earlier advice that a Neighbourhood Plan sits within a hierarchy beneath national and local planning policies and so it is not permissible for a Neighbourhood Plan to adopt a policy contrary to any national policy, such as green belt. </w:t>
      </w:r>
    </w:p>
    <w:p w:rsidR="0025159B" w:rsidRDefault="0025159B" w:rsidP="0025159B">
      <w:pPr>
        <w:ind w:left="1136"/>
        <w:rPr>
          <w:rFonts w:asciiTheme="minorHAnsi" w:hAnsiTheme="minorHAnsi"/>
        </w:rPr>
      </w:pPr>
    </w:p>
    <w:p w:rsidR="0025159B" w:rsidRDefault="0025159B" w:rsidP="0025159B">
      <w:pPr>
        <w:ind w:left="1136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hould the boundaries of the green belt be changed at some point in the future the Neighbourhood Plan could be revisited. </w:t>
      </w:r>
    </w:p>
    <w:p w:rsidR="0025159B" w:rsidRDefault="0025159B" w:rsidP="0025159B">
      <w:pPr>
        <w:ind w:left="1136"/>
        <w:rPr>
          <w:rFonts w:asciiTheme="minorHAnsi" w:hAnsiTheme="minorHAnsi"/>
        </w:rPr>
      </w:pPr>
    </w:p>
    <w:p w:rsidR="0025159B" w:rsidRPr="0025159B" w:rsidRDefault="0025159B" w:rsidP="0025159B">
      <w:pPr>
        <w:ind w:left="1136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is concurred with the advice previously given by Will Sparling, Vale of White Horse District Council Planning Officer. </w:t>
      </w:r>
    </w:p>
    <w:p w:rsidR="00300C3E" w:rsidRPr="009C0347" w:rsidRDefault="00300C3E" w:rsidP="0025159B">
      <w:pPr>
        <w:rPr>
          <w:rFonts w:asciiTheme="minorHAnsi" w:hAnsiTheme="minorHAnsi"/>
        </w:rPr>
      </w:pPr>
      <w:bookmarkStart w:id="0" w:name="_GoBack"/>
      <w:bookmarkEnd w:id="0"/>
    </w:p>
    <w:p w:rsidR="001806ED" w:rsidRPr="00C838F1" w:rsidRDefault="002C06E7" w:rsidP="00C838F1">
      <w:pPr>
        <w:pStyle w:val="ListParagraph"/>
        <w:numPr>
          <w:ilvl w:val="0"/>
          <w:numId w:val="36"/>
        </w:numPr>
        <w:ind w:left="1166" w:hanging="806"/>
        <w:rPr>
          <w:rFonts w:asciiTheme="minorHAnsi" w:hAnsiTheme="minorHAnsi"/>
          <w:b/>
        </w:rPr>
      </w:pPr>
      <w:r w:rsidRPr="00C838F1">
        <w:rPr>
          <w:rFonts w:asciiTheme="minorHAnsi" w:hAnsiTheme="minorHAnsi"/>
          <w:b/>
        </w:rPr>
        <w:t>Date of next meeting</w:t>
      </w:r>
      <w:r w:rsidR="00323C89">
        <w:rPr>
          <w:rFonts w:asciiTheme="minorHAnsi" w:hAnsiTheme="minorHAnsi"/>
          <w:b/>
        </w:rPr>
        <w:t xml:space="preserve">: </w:t>
      </w:r>
      <w:r w:rsidR="00C97F54" w:rsidRPr="00C97F54">
        <w:rPr>
          <w:rFonts w:asciiTheme="minorHAnsi" w:hAnsiTheme="minorHAnsi"/>
        </w:rPr>
        <w:t>19</w:t>
      </w:r>
      <w:r w:rsidR="00C97F54" w:rsidRPr="00C97F54">
        <w:rPr>
          <w:rFonts w:asciiTheme="minorHAnsi" w:hAnsiTheme="minorHAnsi"/>
          <w:vertAlign w:val="superscript"/>
        </w:rPr>
        <w:t>th</w:t>
      </w:r>
      <w:r w:rsidR="00C97F54" w:rsidRPr="00C97F54">
        <w:rPr>
          <w:rFonts w:asciiTheme="minorHAnsi" w:hAnsiTheme="minorHAnsi"/>
        </w:rPr>
        <w:t xml:space="preserve"> June</w:t>
      </w:r>
      <w:r w:rsidR="00C97F54">
        <w:rPr>
          <w:rFonts w:asciiTheme="minorHAnsi" w:hAnsiTheme="minorHAnsi"/>
        </w:rPr>
        <w:t xml:space="preserve"> 2017 @</w:t>
      </w:r>
      <w:r w:rsidR="000019F1">
        <w:rPr>
          <w:rFonts w:asciiTheme="minorHAnsi" w:hAnsiTheme="minorHAnsi"/>
        </w:rPr>
        <w:t>7:30pm</w:t>
      </w:r>
    </w:p>
    <w:p w:rsidR="00897F1F" w:rsidRDefault="00897F1F" w:rsidP="009F3CC3">
      <w:pPr>
        <w:pStyle w:val="ListParagraph"/>
        <w:ind w:left="0"/>
        <w:rPr>
          <w:rFonts w:asciiTheme="minorHAnsi" w:hAnsiTheme="minorHAnsi"/>
          <w:b/>
          <w:bCs/>
          <w:i/>
          <w:sz w:val="20"/>
          <w:szCs w:val="20"/>
          <w:lang w:val="en-US"/>
        </w:rPr>
      </w:pPr>
      <w:r>
        <w:rPr>
          <w:rFonts w:asciiTheme="minorHAnsi" w:hAnsiTheme="minorHAnsi"/>
          <w:b/>
          <w:bCs/>
          <w:i/>
          <w:sz w:val="20"/>
          <w:szCs w:val="20"/>
          <w:lang w:val="en-US"/>
        </w:rPr>
        <w:t xml:space="preserve"> </w:t>
      </w:r>
    </w:p>
    <w:p w:rsidR="00ED2E55" w:rsidRDefault="00897F1F" w:rsidP="00DF18BA">
      <w:pPr>
        <w:pStyle w:val="ListParagraph"/>
        <w:ind w:left="1170"/>
        <w:rPr>
          <w:rFonts w:asciiTheme="minorHAnsi" w:hAnsiTheme="minorHAnsi"/>
          <w:b/>
          <w:bCs/>
          <w:i/>
          <w:sz w:val="20"/>
          <w:szCs w:val="20"/>
          <w:lang w:val="en-US"/>
        </w:rPr>
      </w:pPr>
      <w:r>
        <w:rPr>
          <w:rFonts w:asciiTheme="minorHAnsi" w:hAnsiTheme="minorHAnsi"/>
          <w:b/>
          <w:bCs/>
          <w:i/>
          <w:sz w:val="20"/>
          <w:szCs w:val="20"/>
          <w:lang w:val="en-US"/>
        </w:rPr>
        <w:t>Meeting closed at 9:04pm</w:t>
      </w:r>
    </w:p>
    <w:p w:rsidR="00B97392" w:rsidRDefault="00B97392" w:rsidP="009F3CC3">
      <w:pPr>
        <w:pStyle w:val="ListParagraph"/>
        <w:ind w:left="0"/>
        <w:rPr>
          <w:rFonts w:asciiTheme="minorHAnsi" w:hAnsiTheme="minorHAnsi"/>
          <w:b/>
          <w:bCs/>
          <w:i/>
          <w:sz w:val="20"/>
          <w:szCs w:val="20"/>
          <w:lang w:val="en-US"/>
        </w:rPr>
      </w:pPr>
    </w:p>
    <w:p w:rsidR="00FF62A5" w:rsidRDefault="00FF62A5" w:rsidP="009F3CC3">
      <w:pPr>
        <w:pStyle w:val="ListParagraph"/>
        <w:ind w:left="0"/>
        <w:rPr>
          <w:rFonts w:asciiTheme="minorHAnsi" w:hAnsiTheme="minorHAnsi"/>
          <w:b/>
          <w:bCs/>
          <w:i/>
          <w:sz w:val="20"/>
          <w:szCs w:val="20"/>
          <w:lang w:val="en-US"/>
        </w:rPr>
      </w:pPr>
    </w:p>
    <w:p w:rsidR="005A4710" w:rsidRPr="00FF62A5" w:rsidRDefault="005A4710" w:rsidP="00FF62A5">
      <w:pPr>
        <w:pStyle w:val="ListParagraph"/>
        <w:ind w:left="360"/>
        <w:rPr>
          <w:rFonts w:asciiTheme="minorHAnsi" w:hAnsiTheme="minorHAnsi"/>
          <w:i/>
          <w:sz w:val="20"/>
          <w:szCs w:val="20"/>
          <w:lang w:val="en-US"/>
        </w:rPr>
      </w:pPr>
    </w:p>
    <w:sectPr w:rsidR="005A4710" w:rsidRPr="00FF62A5" w:rsidSect="00CD5B29">
      <w:headerReference w:type="default" r:id="rId9"/>
      <w:footerReference w:type="even" r:id="rId10"/>
      <w:headerReference w:type="first" r:id="rId11"/>
      <w:pgSz w:w="11906" w:h="16838"/>
      <w:pgMar w:top="360" w:right="720" w:bottom="810" w:left="720" w:header="270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629B" w:rsidRDefault="00BF629B" w:rsidP="00F50017">
      <w:r>
        <w:separator/>
      </w:r>
    </w:p>
  </w:endnote>
  <w:endnote w:type="continuationSeparator" w:id="0">
    <w:p w:rsidR="00BF629B" w:rsidRDefault="00BF629B" w:rsidP="00F50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Default="002A1EF0" w:rsidP="008708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76EA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5B29">
      <w:rPr>
        <w:rStyle w:val="PageNumber"/>
        <w:noProof/>
      </w:rPr>
      <w:t>2</w:t>
    </w:r>
    <w:r>
      <w:rPr>
        <w:rStyle w:val="PageNumber"/>
      </w:rPr>
      <w:fldChar w:fldCharType="end"/>
    </w:r>
  </w:p>
  <w:p w:rsidR="00176EA9" w:rsidRPr="00A5712E" w:rsidRDefault="00176EA9" w:rsidP="008708BD">
    <w:pPr>
      <w:pStyle w:val="Footer"/>
      <w:ind w:right="360" w:firstLine="360"/>
      <w:jc w:val="center"/>
      <w:rPr>
        <w:sz w:val="20"/>
        <w:szCs w:val="20"/>
      </w:rPr>
    </w:pPr>
    <w:r w:rsidRPr="00A5712E">
      <w:rPr>
        <w:sz w:val="20"/>
        <w:szCs w:val="20"/>
      </w:rPr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629B" w:rsidRDefault="00BF629B" w:rsidP="00F50017">
      <w:r>
        <w:separator/>
      </w:r>
    </w:p>
  </w:footnote>
  <w:footnote w:type="continuationSeparator" w:id="0">
    <w:p w:rsidR="00BF629B" w:rsidRDefault="00BF629B" w:rsidP="00F500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Pr="002433CE" w:rsidRDefault="00176EA9" w:rsidP="006F4AB8">
    <w:pPr>
      <w:pStyle w:val="Header"/>
      <w:jc w:val="center"/>
      <w:rPr>
        <w:rFonts w:asciiTheme="minorHAnsi" w:hAnsiTheme="minorHAnsi"/>
        <w:sz w:val="20"/>
        <w:szCs w:val="20"/>
        <w:lang w:val="en-US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5B29" w:rsidRPr="00643247" w:rsidRDefault="00CD5B29" w:rsidP="00CD5B29">
    <w:pPr>
      <w:pStyle w:val="Header"/>
      <w:jc w:val="center"/>
      <w:rPr>
        <w:rFonts w:asciiTheme="minorHAnsi" w:hAnsiTheme="minorHAnsi"/>
        <w:b/>
        <w:bCs/>
        <w:color w:val="4F81BD" w:themeColor="accent1"/>
        <w:lang w:val="en-US"/>
      </w:rPr>
    </w:pPr>
    <w:r w:rsidRPr="00643247">
      <w:rPr>
        <w:rFonts w:asciiTheme="minorHAnsi" w:hAnsiTheme="minorHAnsi"/>
        <w:b/>
        <w:bCs/>
        <w:color w:val="4F81BD" w:themeColor="accent1"/>
        <w:lang w:val="en-US"/>
      </w:rPr>
      <w:t>APPLETON WITH EATON PARISH COUNCIL</w:t>
    </w:r>
  </w:p>
  <w:p w:rsidR="00CD5B29" w:rsidRPr="002433CE" w:rsidRDefault="00CD5B29" w:rsidP="00CD5B29">
    <w:pPr>
      <w:pStyle w:val="Header"/>
      <w:jc w:val="center"/>
      <w:rPr>
        <w:rFonts w:asciiTheme="minorHAnsi" w:hAnsiTheme="minorHAnsi"/>
        <w:sz w:val="20"/>
        <w:szCs w:val="20"/>
        <w:lang w:val="en-US"/>
      </w:rPr>
    </w:pPr>
    <w:proofErr w:type="gramStart"/>
    <w:r w:rsidRPr="002433CE">
      <w:rPr>
        <w:rFonts w:asciiTheme="minorHAnsi" w:hAnsiTheme="minorHAnsi"/>
        <w:sz w:val="20"/>
        <w:szCs w:val="20"/>
        <w:lang w:val="en-US"/>
      </w:rPr>
      <w:t>c/o</w:t>
    </w:r>
    <w:proofErr w:type="gramEnd"/>
    <w:r w:rsidRPr="002433CE">
      <w:rPr>
        <w:rFonts w:asciiTheme="minorHAnsi" w:hAnsiTheme="minorHAnsi"/>
        <w:sz w:val="20"/>
        <w:szCs w:val="20"/>
        <w:lang w:val="en-US"/>
      </w:rPr>
      <w:t xml:space="preserve"> Tamarix, Netherton Road, Appleton, Abingdon, Oxfordshire, OX13 5QW </w:t>
    </w:r>
  </w:p>
  <w:p w:rsidR="00CD5B29" w:rsidRPr="002433CE" w:rsidRDefault="00CD5B29" w:rsidP="00CD5B29">
    <w:pPr>
      <w:pStyle w:val="Header"/>
      <w:jc w:val="center"/>
      <w:rPr>
        <w:rFonts w:asciiTheme="minorHAnsi" w:hAnsiTheme="minorHAnsi"/>
        <w:sz w:val="20"/>
        <w:szCs w:val="20"/>
        <w:lang w:val="en-US"/>
      </w:rPr>
    </w:pPr>
    <w:r w:rsidRPr="002433CE">
      <w:rPr>
        <w:rFonts w:asciiTheme="minorHAnsi" w:hAnsiTheme="minorHAnsi"/>
        <w:sz w:val="20"/>
        <w:szCs w:val="20"/>
        <w:lang w:val="en-US"/>
      </w:rPr>
      <w:t xml:space="preserve">E-mail: parishclerk.appletonwitheaton@gmail.com   </w:t>
    </w:r>
    <w:hyperlink r:id="rId1" w:history="1">
      <w:r w:rsidRPr="002433CE">
        <w:rPr>
          <w:rStyle w:val="Hyperlink"/>
          <w:rFonts w:asciiTheme="minorHAnsi" w:hAnsiTheme="minorHAnsi"/>
          <w:color w:val="auto"/>
          <w:sz w:val="20"/>
          <w:szCs w:val="20"/>
          <w:lang w:val="en-US"/>
        </w:rPr>
        <w:t>www.appleton-eaton.org</w:t>
      </w:r>
    </w:hyperlink>
    <w:r w:rsidRPr="002433CE">
      <w:rPr>
        <w:rFonts w:asciiTheme="minorHAnsi" w:hAnsiTheme="minorHAnsi"/>
        <w:sz w:val="20"/>
        <w:szCs w:val="20"/>
        <w:lang w:val="en-US"/>
      </w:rPr>
      <w:t xml:space="preserve">  Tel: 01865 596272</w:t>
    </w:r>
  </w:p>
  <w:p w:rsidR="00852868" w:rsidRDefault="0085286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62F38"/>
    <w:multiLevelType w:val="hybridMultilevel"/>
    <w:tmpl w:val="D62E1C50"/>
    <w:lvl w:ilvl="0" w:tplc="6A5CDFFE">
      <w:start w:val="94"/>
      <w:numFmt w:val="decimal"/>
      <w:lvlText w:val="NP%1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B11ED3"/>
    <w:multiLevelType w:val="hybridMultilevel"/>
    <w:tmpl w:val="E6B2BF14"/>
    <w:lvl w:ilvl="0" w:tplc="0809000F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0A297476"/>
    <w:multiLevelType w:val="hybridMultilevel"/>
    <w:tmpl w:val="3774DC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A5D3A2F"/>
    <w:multiLevelType w:val="hybridMultilevel"/>
    <w:tmpl w:val="CE5C5D4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DB0425A"/>
    <w:multiLevelType w:val="hybridMultilevel"/>
    <w:tmpl w:val="9E026158"/>
    <w:lvl w:ilvl="0" w:tplc="EC7ABFDA">
      <w:start w:val="97"/>
      <w:numFmt w:val="decimal"/>
      <w:lvlText w:val="NP%1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2D7C66"/>
    <w:multiLevelType w:val="hybridMultilevel"/>
    <w:tmpl w:val="434E523E"/>
    <w:lvl w:ilvl="0" w:tplc="0409000F">
      <w:start w:val="1"/>
      <w:numFmt w:val="decimal"/>
      <w:lvlText w:val="%1."/>
      <w:lvlJc w:val="left"/>
      <w:pPr>
        <w:ind w:left="1866" w:hanging="360"/>
      </w:pPr>
    </w:lvl>
    <w:lvl w:ilvl="1" w:tplc="04090019" w:tentative="1">
      <w:start w:val="1"/>
      <w:numFmt w:val="lowerLetter"/>
      <w:lvlText w:val="%2."/>
      <w:lvlJc w:val="left"/>
      <w:pPr>
        <w:ind w:left="2586" w:hanging="360"/>
      </w:pPr>
    </w:lvl>
    <w:lvl w:ilvl="2" w:tplc="0409001B" w:tentative="1">
      <w:start w:val="1"/>
      <w:numFmt w:val="lowerRoman"/>
      <w:lvlText w:val="%3."/>
      <w:lvlJc w:val="right"/>
      <w:pPr>
        <w:ind w:left="3306" w:hanging="180"/>
      </w:pPr>
    </w:lvl>
    <w:lvl w:ilvl="3" w:tplc="0409000F" w:tentative="1">
      <w:start w:val="1"/>
      <w:numFmt w:val="decimal"/>
      <w:lvlText w:val="%4."/>
      <w:lvlJc w:val="left"/>
      <w:pPr>
        <w:ind w:left="4026" w:hanging="360"/>
      </w:pPr>
    </w:lvl>
    <w:lvl w:ilvl="4" w:tplc="04090019" w:tentative="1">
      <w:start w:val="1"/>
      <w:numFmt w:val="lowerLetter"/>
      <w:lvlText w:val="%5."/>
      <w:lvlJc w:val="left"/>
      <w:pPr>
        <w:ind w:left="4746" w:hanging="360"/>
      </w:pPr>
    </w:lvl>
    <w:lvl w:ilvl="5" w:tplc="0409001B" w:tentative="1">
      <w:start w:val="1"/>
      <w:numFmt w:val="lowerRoman"/>
      <w:lvlText w:val="%6."/>
      <w:lvlJc w:val="right"/>
      <w:pPr>
        <w:ind w:left="5466" w:hanging="180"/>
      </w:pPr>
    </w:lvl>
    <w:lvl w:ilvl="6" w:tplc="0409000F" w:tentative="1">
      <w:start w:val="1"/>
      <w:numFmt w:val="decimal"/>
      <w:lvlText w:val="%7."/>
      <w:lvlJc w:val="left"/>
      <w:pPr>
        <w:ind w:left="6186" w:hanging="360"/>
      </w:pPr>
    </w:lvl>
    <w:lvl w:ilvl="7" w:tplc="04090019" w:tentative="1">
      <w:start w:val="1"/>
      <w:numFmt w:val="lowerLetter"/>
      <w:lvlText w:val="%8."/>
      <w:lvlJc w:val="left"/>
      <w:pPr>
        <w:ind w:left="6906" w:hanging="360"/>
      </w:pPr>
    </w:lvl>
    <w:lvl w:ilvl="8" w:tplc="04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6">
    <w:nsid w:val="128072A9"/>
    <w:multiLevelType w:val="hybridMultilevel"/>
    <w:tmpl w:val="26808A16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1832722F"/>
    <w:multiLevelType w:val="hybridMultilevel"/>
    <w:tmpl w:val="9CEA5F1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>
    <w:nsid w:val="1C9B2C2C"/>
    <w:multiLevelType w:val="hybridMultilevel"/>
    <w:tmpl w:val="3668BF64"/>
    <w:lvl w:ilvl="0" w:tplc="222AEC7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809000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>
    <w:nsid w:val="22ED2896"/>
    <w:multiLevelType w:val="hybridMultilevel"/>
    <w:tmpl w:val="5D4EF118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>
    <w:nsid w:val="27953A4E"/>
    <w:multiLevelType w:val="hybridMultilevel"/>
    <w:tmpl w:val="05CE2656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>
    <w:nsid w:val="2B5F0C06"/>
    <w:multiLevelType w:val="hybridMultilevel"/>
    <w:tmpl w:val="CD6AE38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2C9E7127"/>
    <w:multiLevelType w:val="hybridMultilevel"/>
    <w:tmpl w:val="7708F2FC"/>
    <w:lvl w:ilvl="0" w:tplc="08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3">
    <w:nsid w:val="2E327085"/>
    <w:multiLevelType w:val="hybridMultilevel"/>
    <w:tmpl w:val="E31AF25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E886447"/>
    <w:multiLevelType w:val="hybridMultilevel"/>
    <w:tmpl w:val="5922FF58"/>
    <w:lvl w:ilvl="0" w:tplc="E12E4C02">
      <w:numFmt w:val="bullet"/>
      <w:lvlText w:val="-"/>
      <w:lvlJc w:val="left"/>
      <w:pPr>
        <w:ind w:left="3015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75" w:hanging="360"/>
      </w:pPr>
      <w:rPr>
        <w:rFonts w:ascii="Wingdings" w:hAnsi="Wingdings" w:hint="default"/>
      </w:rPr>
    </w:lvl>
  </w:abstractNum>
  <w:abstractNum w:abstractNumId="15">
    <w:nsid w:val="30224D03"/>
    <w:multiLevelType w:val="hybridMultilevel"/>
    <w:tmpl w:val="54D4C9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0876EF4"/>
    <w:multiLevelType w:val="hybridMultilevel"/>
    <w:tmpl w:val="91B4415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3417064E"/>
    <w:multiLevelType w:val="hybridMultilevel"/>
    <w:tmpl w:val="1A2E986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37A56326"/>
    <w:multiLevelType w:val="hybridMultilevel"/>
    <w:tmpl w:val="ED7C6DA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0CB7C34"/>
    <w:multiLevelType w:val="hybridMultilevel"/>
    <w:tmpl w:val="4686F8E6"/>
    <w:lvl w:ilvl="0" w:tplc="78ACF848">
      <w:start w:val="1"/>
      <w:numFmt w:val="decimal"/>
      <w:lvlText w:val="NP%1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>
    <w:nsid w:val="479722AE"/>
    <w:multiLevelType w:val="hybridMultilevel"/>
    <w:tmpl w:val="33941AA0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>
    <w:nsid w:val="48CE4054"/>
    <w:multiLevelType w:val="hybridMultilevel"/>
    <w:tmpl w:val="4B5A3B9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9946E0D"/>
    <w:multiLevelType w:val="hybridMultilevel"/>
    <w:tmpl w:val="6408FFAA"/>
    <w:lvl w:ilvl="0" w:tplc="FAC4B5DC">
      <w:start w:val="1"/>
      <w:numFmt w:val="decimal"/>
      <w:lvlText w:val="%1."/>
      <w:lvlJc w:val="left"/>
      <w:pPr>
        <w:ind w:left="1680" w:hanging="360"/>
      </w:pPr>
      <w:rPr>
        <w:rFonts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440557C"/>
    <w:multiLevelType w:val="hybridMultilevel"/>
    <w:tmpl w:val="8D3826A8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>
    <w:nsid w:val="56CF7DFB"/>
    <w:multiLevelType w:val="hybridMultilevel"/>
    <w:tmpl w:val="B074F2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84F20A8"/>
    <w:multiLevelType w:val="hybridMultilevel"/>
    <w:tmpl w:val="164CC36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5EA94A53"/>
    <w:multiLevelType w:val="hybridMultilevel"/>
    <w:tmpl w:val="1A1279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FF16CD1"/>
    <w:multiLevelType w:val="hybridMultilevel"/>
    <w:tmpl w:val="9BE41A2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>
    <w:nsid w:val="62400AA1"/>
    <w:multiLevelType w:val="hybridMultilevel"/>
    <w:tmpl w:val="FB5A465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654548E7"/>
    <w:multiLevelType w:val="hybridMultilevel"/>
    <w:tmpl w:val="37647D7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9D71F8A"/>
    <w:multiLevelType w:val="hybridMultilevel"/>
    <w:tmpl w:val="481A946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6B864BD1"/>
    <w:multiLevelType w:val="hybridMultilevel"/>
    <w:tmpl w:val="8D7EA7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D6A423C"/>
    <w:multiLevelType w:val="hybridMultilevel"/>
    <w:tmpl w:val="990E20C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6DB75B71"/>
    <w:multiLevelType w:val="hybridMultilevel"/>
    <w:tmpl w:val="71402D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DC86D7A"/>
    <w:multiLevelType w:val="hybridMultilevel"/>
    <w:tmpl w:val="4E98A614"/>
    <w:lvl w:ilvl="0" w:tplc="08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5">
    <w:nsid w:val="703E52D4"/>
    <w:multiLevelType w:val="hybridMultilevel"/>
    <w:tmpl w:val="9CCA62AA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6">
    <w:nsid w:val="713F5A2F"/>
    <w:multiLevelType w:val="hybridMultilevel"/>
    <w:tmpl w:val="76148122"/>
    <w:lvl w:ilvl="0" w:tplc="0930F108">
      <w:start w:val="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7">
    <w:nsid w:val="72353230"/>
    <w:multiLevelType w:val="hybridMultilevel"/>
    <w:tmpl w:val="47BA1F1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DA7428B"/>
    <w:multiLevelType w:val="hybridMultilevel"/>
    <w:tmpl w:val="1B3E9F7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>
    <w:nsid w:val="7E443991"/>
    <w:multiLevelType w:val="hybridMultilevel"/>
    <w:tmpl w:val="594AD15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2"/>
  </w:num>
  <w:num w:numId="2">
    <w:abstractNumId w:val="8"/>
  </w:num>
  <w:num w:numId="3">
    <w:abstractNumId w:val="36"/>
  </w:num>
  <w:num w:numId="4">
    <w:abstractNumId w:val="15"/>
  </w:num>
  <w:num w:numId="5">
    <w:abstractNumId w:val="1"/>
  </w:num>
  <w:num w:numId="6">
    <w:abstractNumId w:val="13"/>
  </w:num>
  <w:num w:numId="7">
    <w:abstractNumId w:val="37"/>
  </w:num>
  <w:num w:numId="8">
    <w:abstractNumId w:val="20"/>
  </w:num>
  <w:num w:numId="9">
    <w:abstractNumId w:val="34"/>
  </w:num>
  <w:num w:numId="10">
    <w:abstractNumId w:val="27"/>
  </w:num>
  <w:num w:numId="11">
    <w:abstractNumId w:val="18"/>
  </w:num>
  <w:num w:numId="12">
    <w:abstractNumId w:val="29"/>
  </w:num>
  <w:num w:numId="13">
    <w:abstractNumId w:val="25"/>
  </w:num>
  <w:num w:numId="14">
    <w:abstractNumId w:val="28"/>
  </w:num>
  <w:num w:numId="15">
    <w:abstractNumId w:val="2"/>
  </w:num>
  <w:num w:numId="16">
    <w:abstractNumId w:val="16"/>
  </w:num>
  <w:num w:numId="17">
    <w:abstractNumId w:val="12"/>
  </w:num>
  <w:num w:numId="18">
    <w:abstractNumId w:val="17"/>
  </w:num>
  <w:num w:numId="19">
    <w:abstractNumId w:val="3"/>
  </w:num>
  <w:num w:numId="20">
    <w:abstractNumId w:val="11"/>
  </w:num>
  <w:num w:numId="21">
    <w:abstractNumId w:val="6"/>
  </w:num>
  <w:num w:numId="22">
    <w:abstractNumId w:val="38"/>
  </w:num>
  <w:num w:numId="23">
    <w:abstractNumId w:val="32"/>
  </w:num>
  <w:num w:numId="24">
    <w:abstractNumId w:val="21"/>
  </w:num>
  <w:num w:numId="25">
    <w:abstractNumId w:val="24"/>
  </w:num>
  <w:num w:numId="26">
    <w:abstractNumId w:val="31"/>
  </w:num>
  <w:num w:numId="27">
    <w:abstractNumId w:val="26"/>
  </w:num>
  <w:num w:numId="28">
    <w:abstractNumId w:val="33"/>
  </w:num>
  <w:num w:numId="29">
    <w:abstractNumId w:val="23"/>
  </w:num>
  <w:num w:numId="30">
    <w:abstractNumId w:val="10"/>
  </w:num>
  <w:num w:numId="31">
    <w:abstractNumId w:val="35"/>
  </w:num>
  <w:num w:numId="32">
    <w:abstractNumId w:val="9"/>
  </w:num>
  <w:num w:numId="33">
    <w:abstractNumId w:val="14"/>
  </w:num>
  <w:num w:numId="34">
    <w:abstractNumId w:val="7"/>
  </w:num>
  <w:num w:numId="35">
    <w:abstractNumId w:val="5"/>
  </w:num>
  <w:num w:numId="36">
    <w:abstractNumId w:val="4"/>
  </w:num>
  <w:num w:numId="37">
    <w:abstractNumId w:val="30"/>
  </w:num>
  <w:num w:numId="38">
    <w:abstractNumId w:val="39"/>
  </w:num>
  <w:num w:numId="39">
    <w:abstractNumId w:val="19"/>
  </w:num>
  <w:num w:numId="4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284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DWyNDYxMzC2NLNU0lEKTi0uzszPAykwrAUAO5KCiSwAAAA="/>
  </w:docVars>
  <w:rsids>
    <w:rsidRoot w:val="00CE52CF"/>
    <w:rsid w:val="00001804"/>
    <w:rsid w:val="000019F1"/>
    <w:rsid w:val="0000356E"/>
    <w:rsid w:val="0000379B"/>
    <w:rsid w:val="000071B9"/>
    <w:rsid w:val="00007A7A"/>
    <w:rsid w:val="00007F1A"/>
    <w:rsid w:val="000104EB"/>
    <w:rsid w:val="00010D7B"/>
    <w:rsid w:val="00015DD9"/>
    <w:rsid w:val="0002012B"/>
    <w:rsid w:val="00021205"/>
    <w:rsid w:val="00022019"/>
    <w:rsid w:val="000241A9"/>
    <w:rsid w:val="00024CBA"/>
    <w:rsid w:val="00025F6D"/>
    <w:rsid w:val="00026D65"/>
    <w:rsid w:val="00031752"/>
    <w:rsid w:val="000348FA"/>
    <w:rsid w:val="00036F8C"/>
    <w:rsid w:val="00040BC3"/>
    <w:rsid w:val="00043446"/>
    <w:rsid w:val="0004357B"/>
    <w:rsid w:val="00045B02"/>
    <w:rsid w:val="00045F6B"/>
    <w:rsid w:val="00046F9B"/>
    <w:rsid w:val="00053416"/>
    <w:rsid w:val="00053857"/>
    <w:rsid w:val="00056607"/>
    <w:rsid w:val="000579AD"/>
    <w:rsid w:val="000612F1"/>
    <w:rsid w:val="00064C48"/>
    <w:rsid w:val="00065A61"/>
    <w:rsid w:val="00066C7E"/>
    <w:rsid w:val="00071F48"/>
    <w:rsid w:val="00073513"/>
    <w:rsid w:val="0007429E"/>
    <w:rsid w:val="00075783"/>
    <w:rsid w:val="000760C5"/>
    <w:rsid w:val="00077935"/>
    <w:rsid w:val="0008023F"/>
    <w:rsid w:val="00081BC3"/>
    <w:rsid w:val="00082175"/>
    <w:rsid w:val="000834F1"/>
    <w:rsid w:val="00083D8A"/>
    <w:rsid w:val="000852AE"/>
    <w:rsid w:val="000859E1"/>
    <w:rsid w:val="00086CC7"/>
    <w:rsid w:val="000903ED"/>
    <w:rsid w:val="000907A2"/>
    <w:rsid w:val="00090C31"/>
    <w:rsid w:val="00091BB1"/>
    <w:rsid w:val="0009236D"/>
    <w:rsid w:val="00092521"/>
    <w:rsid w:val="0009418B"/>
    <w:rsid w:val="00094F9C"/>
    <w:rsid w:val="000958F1"/>
    <w:rsid w:val="000967A2"/>
    <w:rsid w:val="00097485"/>
    <w:rsid w:val="000974CC"/>
    <w:rsid w:val="000A12C0"/>
    <w:rsid w:val="000A2750"/>
    <w:rsid w:val="000A2D16"/>
    <w:rsid w:val="000B2907"/>
    <w:rsid w:val="000B2ABF"/>
    <w:rsid w:val="000B4A39"/>
    <w:rsid w:val="000B6F76"/>
    <w:rsid w:val="000C0A2C"/>
    <w:rsid w:val="000C1C79"/>
    <w:rsid w:val="000C30F8"/>
    <w:rsid w:val="000C5FAF"/>
    <w:rsid w:val="000D04B1"/>
    <w:rsid w:val="000D0E38"/>
    <w:rsid w:val="000D2A97"/>
    <w:rsid w:val="000D2F1D"/>
    <w:rsid w:val="000D58A3"/>
    <w:rsid w:val="000D71D1"/>
    <w:rsid w:val="000D7820"/>
    <w:rsid w:val="000E4CA8"/>
    <w:rsid w:val="000E53F1"/>
    <w:rsid w:val="000E5BEA"/>
    <w:rsid w:val="000F01FC"/>
    <w:rsid w:val="000F72A1"/>
    <w:rsid w:val="000F78BC"/>
    <w:rsid w:val="000F7FA2"/>
    <w:rsid w:val="00100A5B"/>
    <w:rsid w:val="001016C6"/>
    <w:rsid w:val="00102357"/>
    <w:rsid w:val="00107AD0"/>
    <w:rsid w:val="00113616"/>
    <w:rsid w:val="00115211"/>
    <w:rsid w:val="00115845"/>
    <w:rsid w:val="00120A01"/>
    <w:rsid w:val="00122E85"/>
    <w:rsid w:val="001234D2"/>
    <w:rsid w:val="00125D0D"/>
    <w:rsid w:val="00130137"/>
    <w:rsid w:val="00130C16"/>
    <w:rsid w:val="00131A34"/>
    <w:rsid w:val="0013293A"/>
    <w:rsid w:val="00134099"/>
    <w:rsid w:val="001354BF"/>
    <w:rsid w:val="00137A8D"/>
    <w:rsid w:val="00141B74"/>
    <w:rsid w:val="00143517"/>
    <w:rsid w:val="001471AA"/>
    <w:rsid w:val="00147286"/>
    <w:rsid w:val="001503E5"/>
    <w:rsid w:val="001543E6"/>
    <w:rsid w:val="00154766"/>
    <w:rsid w:val="0015656F"/>
    <w:rsid w:val="00157944"/>
    <w:rsid w:val="001601EE"/>
    <w:rsid w:val="00160DE9"/>
    <w:rsid w:val="00160FCF"/>
    <w:rsid w:val="00165A47"/>
    <w:rsid w:val="00170CF9"/>
    <w:rsid w:val="00175975"/>
    <w:rsid w:val="00176EA9"/>
    <w:rsid w:val="00176FFB"/>
    <w:rsid w:val="001806ED"/>
    <w:rsid w:val="00180C11"/>
    <w:rsid w:val="00180C8F"/>
    <w:rsid w:val="00182CC9"/>
    <w:rsid w:val="00183704"/>
    <w:rsid w:val="0018735D"/>
    <w:rsid w:val="00191717"/>
    <w:rsid w:val="001918B5"/>
    <w:rsid w:val="001928AA"/>
    <w:rsid w:val="00195E8B"/>
    <w:rsid w:val="001961C6"/>
    <w:rsid w:val="00197BB7"/>
    <w:rsid w:val="00197FD1"/>
    <w:rsid w:val="001A057B"/>
    <w:rsid w:val="001A2352"/>
    <w:rsid w:val="001A3249"/>
    <w:rsid w:val="001A4471"/>
    <w:rsid w:val="001A4865"/>
    <w:rsid w:val="001B18E7"/>
    <w:rsid w:val="001B19A4"/>
    <w:rsid w:val="001B1EDF"/>
    <w:rsid w:val="001B2046"/>
    <w:rsid w:val="001B21AA"/>
    <w:rsid w:val="001B2A31"/>
    <w:rsid w:val="001C106A"/>
    <w:rsid w:val="001C1E8F"/>
    <w:rsid w:val="001C3115"/>
    <w:rsid w:val="001C3DCD"/>
    <w:rsid w:val="001C420C"/>
    <w:rsid w:val="001C52E7"/>
    <w:rsid w:val="001C5394"/>
    <w:rsid w:val="001C6160"/>
    <w:rsid w:val="001D0432"/>
    <w:rsid w:val="001D4937"/>
    <w:rsid w:val="001D555C"/>
    <w:rsid w:val="001D5F80"/>
    <w:rsid w:val="001E1321"/>
    <w:rsid w:val="001E3636"/>
    <w:rsid w:val="001E3F80"/>
    <w:rsid w:val="001E6D81"/>
    <w:rsid w:val="001E74D2"/>
    <w:rsid w:val="001F0762"/>
    <w:rsid w:val="001F5A06"/>
    <w:rsid w:val="002008CF"/>
    <w:rsid w:val="00202154"/>
    <w:rsid w:val="00203F17"/>
    <w:rsid w:val="00204ECD"/>
    <w:rsid w:val="00210BCB"/>
    <w:rsid w:val="0021144D"/>
    <w:rsid w:val="002140D7"/>
    <w:rsid w:val="00220D18"/>
    <w:rsid w:val="002222AF"/>
    <w:rsid w:val="00223505"/>
    <w:rsid w:val="002249DD"/>
    <w:rsid w:val="00224E56"/>
    <w:rsid w:val="00230A8C"/>
    <w:rsid w:val="002317F0"/>
    <w:rsid w:val="0023205C"/>
    <w:rsid w:val="0023214B"/>
    <w:rsid w:val="0023368E"/>
    <w:rsid w:val="00233921"/>
    <w:rsid w:val="00236926"/>
    <w:rsid w:val="00237ABE"/>
    <w:rsid w:val="00237FA2"/>
    <w:rsid w:val="002416C8"/>
    <w:rsid w:val="002425F8"/>
    <w:rsid w:val="00242FF4"/>
    <w:rsid w:val="002433CE"/>
    <w:rsid w:val="00243C38"/>
    <w:rsid w:val="00245ED3"/>
    <w:rsid w:val="00247D20"/>
    <w:rsid w:val="0025159B"/>
    <w:rsid w:val="00253245"/>
    <w:rsid w:val="00256936"/>
    <w:rsid w:val="00256B74"/>
    <w:rsid w:val="00261233"/>
    <w:rsid w:val="002632B5"/>
    <w:rsid w:val="00263D8B"/>
    <w:rsid w:val="00265017"/>
    <w:rsid w:val="00265666"/>
    <w:rsid w:val="002668FB"/>
    <w:rsid w:val="00271979"/>
    <w:rsid w:val="00273FA8"/>
    <w:rsid w:val="00275DF3"/>
    <w:rsid w:val="00276A9C"/>
    <w:rsid w:val="002810D0"/>
    <w:rsid w:val="00281649"/>
    <w:rsid w:val="00281976"/>
    <w:rsid w:val="002822A3"/>
    <w:rsid w:val="002830CD"/>
    <w:rsid w:val="002862C0"/>
    <w:rsid w:val="002867F2"/>
    <w:rsid w:val="00286E25"/>
    <w:rsid w:val="00287E80"/>
    <w:rsid w:val="00293C0B"/>
    <w:rsid w:val="00294F23"/>
    <w:rsid w:val="002954D8"/>
    <w:rsid w:val="00295A2F"/>
    <w:rsid w:val="00295A76"/>
    <w:rsid w:val="00295F66"/>
    <w:rsid w:val="0029683D"/>
    <w:rsid w:val="002A1EF0"/>
    <w:rsid w:val="002A412C"/>
    <w:rsid w:val="002A49EA"/>
    <w:rsid w:val="002A6A5C"/>
    <w:rsid w:val="002B0D9F"/>
    <w:rsid w:val="002B513A"/>
    <w:rsid w:val="002B5DC7"/>
    <w:rsid w:val="002B7661"/>
    <w:rsid w:val="002C0291"/>
    <w:rsid w:val="002C06E7"/>
    <w:rsid w:val="002C24BB"/>
    <w:rsid w:val="002C48FD"/>
    <w:rsid w:val="002C4FB4"/>
    <w:rsid w:val="002C6883"/>
    <w:rsid w:val="002C7B18"/>
    <w:rsid w:val="002D0174"/>
    <w:rsid w:val="002D0E74"/>
    <w:rsid w:val="002D1B0A"/>
    <w:rsid w:val="002D25E2"/>
    <w:rsid w:val="002D314E"/>
    <w:rsid w:val="002D31CC"/>
    <w:rsid w:val="002D71F3"/>
    <w:rsid w:val="002D77AD"/>
    <w:rsid w:val="002E2616"/>
    <w:rsid w:val="002E2CA8"/>
    <w:rsid w:val="002E39C8"/>
    <w:rsid w:val="002E4270"/>
    <w:rsid w:val="002E474B"/>
    <w:rsid w:val="002E5178"/>
    <w:rsid w:val="002F217D"/>
    <w:rsid w:val="002F3B30"/>
    <w:rsid w:val="002F464C"/>
    <w:rsid w:val="00300C3E"/>
    <w:rsid w:val="003017C4"/>
    <w:rsid w:val="003018E8"/>
    <w:rsid w:val="00302216"/>
    <w:rsid w:val="00302C8F"/>
    <w:rsid w:val="003032A5"/>
    <w:rsid w:val="00305B42"/>
    <w:rsid w:val="003140C9"/>
    <w:rsid w:val="0031588D"/>
    <w:rsid w:val="003159D2"/>
    <w:rsid w:val="00315B6C"/>
    <w:rsid w:val="00315F8B"/>
    <w:rsid w:val="0031619B"/>
    <w:rsid w:val="00316538"/>
    <w:rsid w:val="00316C38"/>
    <w:rsid w:val="00322700"/>
    <w:rsid w:val="00323C89"/>
    <w:rsid w:val="00324581"/>
    <w:rsid w:val="0032473E"/>
    <w:rsid w:val="00327DA4"/>
    <w:rsid w:val="00333291"/>
    <w:rsid w:val="0033481C"/>
    <w:rsid w:val="00340F71"/>
    <w:rsid w:val="003421B6"/>
    <w:rsid w:val="00342271"/>
    <w:rsid w:val="00343A30"/>
    <w:rsid w:val="00351759"/>
    <w:rsid w:val="00351E30"/>
    <w:rsid w:val="00353A9C"/>
    <w:rsid w:val="00354012"/>
    <w:rsid w:val="00355416"/>
    <w:rsid w:val="00360C8A"/>
    <w:rsid w:val="00362CE3"/>
    <w:rsid w:val="003646AC"/>
    <w:rsid w:val="00367C44"/>
    <w:rsid w:val="003715AC"/>
    <w:rsid w:val="0037328A"/>
    <w:rsid w:val="0037333D"/>
    <w:rsid w:val="00374148"/>
    <w:rsid w:val="00374FBE"/>
    <w:rsid w:val="00377B27"/>
    <w:rsid w:val="00381CF3"/>
    <w:rsid w:val="0038343E"/>
    <w:rsid w:val="00383DDA"/>
    <w:rsid w:val="003852C8"/>
    <w:rsid w:val="003908A7"/>
    <w:rsid w:val="0039237C"/>
    <w:rsid w:val="00393A4F"/>
    <w:rsid w:val="003946CF"/>
    <w:rsid w:val="0039580D"/>
    <w:rsid w:val="00395930"/>
    <w:rsid w:val="00397C4F"/>
    <w:rsid w:val="003A32D0"/>
    <w:rsid w:val="003A3D86"/>
    <w:rsid w:val="003A5097"/>
    <w:rsid w:val="003A5709"/>
    <w:rsid w:val="003A5CC9"/>
    <w:rsid w:val="003A6AD1"/>
    <w:rsid w:val="003B0529"/>
    <w:rsid w:val="003B3E73"/>
    <w:rsid w:val="003B4578"/>
    <w:rsid w:val="003B4E21"/>
    <w:rsid w:val="003B5B70"/>
    <w:rsid w:val="003C2C91"/>
    <w:rsid w:val="003C3E76"/>
    <w:rsid w:val="003C7E64"/>
    <w:rsid w:val="003D2245"/>
    <w:rsid w:val="003D4FC2"/>
    <w:rsid w:val="003D66D0"/>
    <w:rsid w:val="003D6C4C"/>
    <w:rsid w:val="003D7DB8"/>
    <w:rsid w:val="003D7E35"/>
    <w:rsid w:val="003E2256"/>
    <w:rsid w:val="003E7C80"/>
    <w:rsid w:val="003F02A4"/>
    <w:rsid w:val="003F0AD4"/>
    <w:rsid w:val="003F0D3D"/>
    <w:rsid w:val="003F2882"/>
    <w:rsid w:val="003F3BE8"/>
    <w:rsid w:val="003F484E"/>
    <w:rsid w:val="003F4A0D"/>
    <w:rsid w:val="003F7C5C"/>
    <w:rsid w:val="0040018B"/>
    <w:rsid w:val="0040221A"/>
    <w:rsid w:val="00402863"/>
    <w:rsid w:val="0040489A"/>
    <w:rsid w:val="00406701"/>
    <w:rsid w:val="004100E5"/>
    <w:rsid w:val="00412BBB"/>
    <w:rsid w:val="00416EE3"/>
    <w:rsid w:val="0041732E"/>
    <w:rsid w:val="00421564"/>
    <w:rsid w:val="004246F5"/>
    <w:rsid w:val="00425B22"/>
    <w:rsid w:val="004316F5"/>
    <w:rsid w:val="00440200"/>
    <w:rsid w:val="004406B0"/>
    <w:rsid w:val="00441F89"/>
    <w:rsid w:val="00442A14"/>
    <w:rsid w:val="00445A81"/>
    <w:rsid w:val="004512D7"/>
    <w:rsid w:val="00452EF3"/>
    <w:rsid w:val="004538FC"/>
    <w:rsid w:val="00454DAF"/>
    <w:rsid w:val="0045606C"/>
    <w:rsid w:val="00457C02"/>
    <w:rsid w:val="00461991"/>
    <w:rsid w:val="004651E9"/>
    <w:rsid w:val="00466C8A"/>
    <w:rsid w:val="004672EE"/>
    <w:rsid w:val="00467E45"/>
    <w:rsid w:val="00470519"/>
    <w:rsid w:val="0047091A"/>
    <w:rsid w:val="00470CC3"/>
    <w:rsid w:val="004753EF"/>
    <w:rsid w:val="0047633B"/>
    <w:rsid w:val="00480315"/>
    <w:rsid w:val="004813F5"/>
    <w:rsid w:val="00485488"/>
    <w:rsid w:val="0048619C"/>
    <w:rsid w:val="00491711"/>
    <w:rsid w:val="00491915"/>
    <w:rsid w:val="00494A4C"/>
    <w:rsid w:val="00494D5A"/>
    <w:rsid w:val="004A21A2"/>
    <w:rsid w:val="004A581B"/>
    <w:rsid w:val="004B023A"/>
    <w:rsid w:val="004B125E"/>
    <w:rsid w:val="004B17EC"/>
    <w:rsid w:val="004B4899"/>
    <w:rsid w:val="004B7319"/>
    <w:rsid w:val="004B7A21"/>
    <w:rsid w:val="004C00F8"/>
    <w:rsid w:val="004C308B"/>
    <w:rsid w:val="004C44DB"/>
    <w:rsid w:val="004C4972"/>
    <w:rsid w:val="004C509C"/>
    <w:rsid w:val="004C7DE0"/>
    <w:rsid w:val="004C7E6F"/>
    <w:rsid w:val="004D0929"/>
    <w:rsid w:val="004D1901"/>
    <w:rsid w:val="004D24A6"/>
    <w:rsid w:val="004D2A74"/>
    <w:rsid w:val="004D3E7E"/>
    <w:rsid w:val="004D3E94"/>
    <w:rsid w:val="004D4487"/>
    <w:rsid w:val="004D4AC2"/>
    <w:rsid w:val="004D7499"/>
    <w:rsid w:val="004E347A"/>
    <w:rsid w:val="004E3D1F"/>
    <w:rsid w:val="004E4A74"/>
    <w:rsid w:val="004F0B00"/>
    <w:rsid w:val="004F1E72"/>
    <w:rsid w:val="004F4396"/>
    <w:rsid w:val="004F5787"/>
    <w:rsid w:val="004F5FD5"/>
    <w:rsid w:val="00501629"/>
    <w:rsid w:val="005047F3"/>
    <w:rsid w:val="00513C88"/>
    <w:rsid w:val="00515930"/>
    <w:rsid w:val="00516F71"/>
    <w:rsid w:val="00517EB0"/>
    <w:rsid w:val="0052141D"/>
    <w:rsid w:val="00522CB8"/>
    <w:rsid w:val="00522D01"/>
    <w:rsid w:val="005249F7"/>
    <w:rsid w:val="00524F7A"/>
    <w:rsid w:val="0052571D"/>
    <w:rsid w:val="0052714D"/>
    <w:rsid w:val="00527D50"/>
    <w:rsid w:val="005302E8"/>
    <w:rsid w:val="00531B66"/>
    <w:rsid w:val="005348B5"/>
    <w:rsid w:val="00537B9A"/>
    <w:rsid w:val="00540000"/>
    <w:rsid w:val="00540D51"/>
    <w:rsid w:val="00542296"/>
    <w:rsid w:val="00543007"/>
    <w:rsid w:val="00551CA4"/>
    <w:rsid w:val="0055218C"/>
    <w:rsid w:val="00553C8D"/>
    <w:rsid w:val="005549D1"/>
    <w:rsid w:val="00557A6B"/>
    <w:rsid w:val="00561121"/>
    <w:rsid w:val="00561E68"/>
    <w:rsid w:val="005627C4"/>
    <w:rsid w:val="00566374"/>
    <w:rsid w:val="00567D18"/>
    <w:rsid w:val="0057049C"/>
    <w:rsid w:val="005722D7"/>
    <w:rsid w:val="00572EFC"/>
    <w:rsid w:val="0057376B"/>
    <w:rsid w:val="00575154"/>
    <w:rsid w:val="0057533F"/>
    <w:rsid w:val="00576BD3"/>
    <w:rsid w:val="005805C3"/>
    <w:rsid w:val="00585770"/>
    <w:rsid w:val="0058715D"/>
    <w:rsid w:val="00587774"/>
    <w:rsid w:val="00587C82"/>
    <w:rsid w:val="00591D8F"/>
    <w:rsid w:val="005A0C2C"/>
    <w:rsid w:val="005A4710"/>
    <w:rsid w:val="005A6457"/>
    <w:rsid w:val="005A6B8B"/>
    <w:rsid w:val="005B0718"/>
    <w:rsid w:val="005B191D"/>
    <w:rsid w:val="005B339E"/>
    <w:rsid w:val="005B3949"/>
    <w:rsid w:val="005B3986"/>
    <w:rsid w:val="005B43A6"/>
    <w:rsid w:val="005B7E4C"/>
    <w:rsid w:val="005C17B9"/>
    <w:rsid w:val="005C2781"/>
    <w:rsid w:val="005C38AC"/>
    <w:rsid w:val="005D0376"/>
    <w:rsid w:val="005D0B2D"/>
    <w:rsid w:val="005D3C87"/>
    <w:rsid w:val="005D4597"/>
    <w:rsid w:val="005D579D"/>
    <w:rsid w:val="005D681E"/>
    <w:rsid w:val="005D7AC5"/>
    <w:rsid w:val="005D7C4B"/>
    <w:rsid w:val="005E1132"/>
    <w:rsid w:val="005E79B4"/>
    <w:rsid w:val="005F02BC"/>
    <w:rsid w:val="005F22B7"/>
    <w:rsid w:val="005F2736"/>
    <w:rsid w:val="005F2C1E"/>
    <w:rsid w:val="005F4304"/>
    <w:rsid w:val="005F62FD"/>
    <w:rsid w:val="005F6371"/>
    <w:rsid w:val="00601628"/>
    <w:rsid w:val="0060253C"/>
    <w:rsid w:val="006051C8"/>
    <w:rsid w:val="006056F0"/>
    <w:rsid w:val="00605CA0"/>
    <w:rsid w:val="00611729"/>
    <w:rsid w:val="00614746"/>
    <w:rsid w:val="006151B8"/>
    <w:rsid w:val="006157B6"/>
    <w:rsid w:val="00616683"/>
    <w:rsid w:val="0061670E"/>
    <w:rsid w:val="00617C43"/>
    <w:rsid w:val="00621FBB"/>
    <w:rsid w:val="00622AE0"/>
    <w:rsid w:val="006239FE"/>
    <w:rsid w:val="00623B48"/>
    <w:rsid w:val="00632922"/>
    <w:rsid w:val="006350F9"/>
    <w:rsid w:val="00635D59"/>
    <w:rsid w:val="006406BD"/>
    <w:rsid w:val="00643247"/>
    <w:rsid w:val="006434A4"/>
    <w:rsid w:val="00643535"/>
    <w:rsid w:val="0064356A"/>
    <w:rsid w:val="00645BBC"/>
    <w:rsid w:val="00647032"/>
    <w:rsid w:val="00647E78"/>
    <w:rsid w:val="0065360A"/>
    <w:rsid w:val="0065425C"/>
    <w:rsid w:val="00655CA5"/>
    <w:rsid w:val="00656A3E"/>
    <w:rsid w:val="00665AAB"/>
    <w:rsid w:val="00666F86"/>
    <w:rsid w:val="00667C8A"/>
    <w:rsid w:val="006714A5"/>
    <w:rsid w:val="006716F0"/>
    <w:rsid w:val="00671B5A"/>
    <w:rsid w:val="0067221B"/>
    <w:rsid w:val="00673DED"/>
    <w:rsid w:val="00674C2A"/>
    <w:rsid w:val="00682AAD"/>
    <w:rsid w:val="00686CC7"/>
    <w:rsid w:val="006875EF"/>
    <w:rsid w:val="006877E0"/>
    <w:rsid w:val="006921DB"/>
    <w:rsid w:val="00692FAB"/>
    <w:rsid w:val="00693844"/>
    <w:rsid w:val="00696988"/>
    <w:rsid w:val="00696F37"/>
    <w:rsid w:val="006A22A1"/>
    <w:rsid w:val="006A34F3"/>
    <w:rsid w:val="006A3FD2"/>
    <w:rsid w:val="006A623A"/>
    <w:rsid w:val="006B03BD"/>
    <w:rsid w:val="006B1373"/>
    <w:rsid w:val="006B26CC"/>
    <w:rsid w:val="006B3102"/>
    <w:rsid w:val="006B5E0A"/>
    <w:rsid w:val="006C0DE9"/>
    <w:rsid w:val="006C0FB9"/>
    <w:rsid w:val="006C1DFB"/>
    <w:rsid w:val="006C200D"/>
    <w:rsid w:val="006C2340"/>
    <w:rsid w:val="006C29CC"/>
    <w:rsid w:val="006C2CBC"/>
    <w:rsid w:val="006C443A"/>
    <w:rsid w:val="006C47C4"/>
    <w:rsid w:val="006C5327"/>
    <w:rsid w:val="006C56B2"/>
    <w:rsid w:val="006D27AE"/>
    <w:rsid w:val="006D30B8"/>
    <w:rsid w:val="006D41D2"/>
    <w:rsid w:val="006D5569"/>
    <w:rsid w:val="006D5FAC"/>
    <w:rsid w:val="006E2C72"/>
    <w:rsid w:val="006E3BE8"/>
    <w:rsid w:val="006E45D3"/>
    <w:rsid w:val="006E5167"/>
    <w:rsid w:val="006E52DF"/>
    <w:rsid w:val="006F4AB8"/>
    <w:rsid w:val="006F5074"/>
    <w:rsid w:val="006F61AC"/>
    <w:rsid w:val="006F7FC2"/>
    <w:rsid w:val="00705108"/>
    <w:rsid w:val="007068D5"/>
    <w:rsid w:val="007121D6"/>
    <w:rsid w:val="00712521"/>
    <w:rsid w:val="007125FD"/>
    <w:rsid w:val="00713DDA"/>
    <w:rsid w:val="00717100"/>
    <w:rsid w:val="0071798C"/>
    <w:rsid w:val="00726711"/>
    <w:rsid w:val="00730EB4"/>
    <w:rsid w:val="00733DE0"/>
    <w:rsid w:val="00734FB5"/>
    <w:rsid w:val="007359E6"/>
    <w:rsid w:val="007423D2"/>
    <w:rsid w:val="00742552"/>
    <w:rsid w:val="00742A85"/>
    <w:rsid w:val="00746172"/>
    <w:rsid w:val="0074742B"/>
    <w:rsid w:val="0075042D"/>
    <w:rsid w:val="007509D1"/>
    <w:rsid w:val="00753C99"/>
    <w:rsid w:val="00754AC3"/>
    <w:rsid w:val="00760FD9"/>
    <w:rsid w:val="0076505F"/>
    <w:rsid w:val="007751A5"/>
    <w:rsid w:val="00777671"/>
    <w:rsid w:val="007824B7"/>
    <w:rsid w:val="00782EEF"/>
    <w:rsid w:val="00783C31"/>
    <w:rsid w:val="007846C0"/>
    <w:rsid w:val="00785E40"/>
    <w:rsid w:val="00786B1B"/>
    <w:rsid w:val="0078715A"/>
    <w:rsid w:val="007910D9"/>
    <w:rsid w:val="0079113A"/>
    <w:rsid w:val="00793AE6"/>
    <w:rsid w:val="007947C4"/>
    <w:rsid w:val="007966AC"/>
    <w:rsid w:val="007A1334"/>
    <w:rsid w:val="007A13FE"/>
    <w:rsid w:val="007A2BED"/>
    <w:rsid w:val="007A4304"/>
    <w:rsid w:val="007A6420"/>
    <w:rsid w:val="007A71B7"/>
    <w:rsid w:val="007B331A"/>
    <w:rsid w:val="007B3E6F"/>
    <w:rsid w:val="007B498C"/>
    <w:rsid w:val="007B534A"/>
    <w:rsid w:val="007C00D0"/>
    <w:rsid w:val="007C04CF"/>
    <w:rsid w:val="007C3308"/>
    <w:rsid w:val="007C78BD"/>
    <w:rsid w:val="007D0FCC"/>
    <w:rsid w:val="007D3233"/>
    <w:rsid w:val="007E125F"/>
    <w:rsid w:val="007E1C68"/>
    <w:rsid w:val="007E2336"/>
    <w:rsid w:val="007E2EED"/>
    <w:rsid w:val="007E4F41"/>
    <w:rsid w:val="007E6087"/>
    <w:rsid w:val="007E71D8"/>
    <w:rsid w:val="007E726D"/>
    <w:rsid w:val="007E7279"/>
    <w:rsid w:val="007F41D9"/>
    <w:rsid w:val="007F6E1D"/>
    <w:rsid w:val="00801BD5"/>
    <w:rsid w:val="008041A4"/>
    <w:rsid w:val="008045E8"/>
    <w:rsid w:val="008046B4"/>
    <w:rsid w:val="0080636C"/>
    <w:rsid w:val="00806701"/>
    <w:rsid w:val="008109ED"/>
    <w:rsid w:val="008121F6"/>
    <w:rsid w:val="00812528"/>
    <w:rsid w:val="00812A77"/>
    <w:rsid w:val="00816253"/>
    <w:rsid w:val="00817531"/>
    <w:rsid w:val="00821837"/>
    <w:rsid w:val="00822440"/>
    <w:rsid w:val="008236D5"/>
    <w:rsid w:val="0083317E"/>
    <w:rsid w:val="00833A8F"/>
    <w:rsid w:val="00836832"/>
    <w:rsid w:val="00845C21"/>
    <w:rsid w:val="008467CC"/>
    <w:rsid w:val="00846D97"/>
    <w:rsid w:val="008474EB"/>
    <w:rsid w:val="00852868"/>
    <w:rsid w:val="00856378"/>
    <w:rsid w:val="00856FDF"/>
    <w:rsid w:val="00857028"/>
    <w:rsid w:val="00860406"/>
    <w:rsid w:val="00860AC1"/>
    <w:rsid w:val="00860C8F"/>
    <w:rsid w:val="00861992"/>
    <w:rsid w:val="00861AE4"/>
    <w:rsid w:val="008629CD"/>
    <w:rsid w:val="00865EA3"/>
    <w:rsid w:val="00866291"/>
    <w:rsid w:val="008703C0"/>
    <w:rsid w:val="008708BD"/>
    <w:rsid w:val="0087345D"/>
    <w:rsid w:val="0087431D"/>
    <w:rsid w:val="00874C56"/>
    <w:rsid w:val="00882D33"/>
    <w:rsid w:val="00885246"/>
    <w:rsid w:val="008871D6"/>
    <w:rsid w:val="00887892"/>
    <w:rsid w:val="00892AB1"/>
    <w:rsid w:val="00894918"/>
    <w:rsid w:val="0089569B"/>
    <w:rsid w:val="008969BF"/>
    <w:rsid w:val="00897F1F"/>
    <w:rsid w:val="008A138E"/>
    <w:rsid w:val="008A2404"/>
    <w:rsid w:val="008A24AE"/>
    <w:rsid w:val="008A58C3"/>
    <w:rsid w:val="008A7206"/>
    <w:rsid w:val="008B1621"/>
    <w:rsid w:val="008B3BD3"/>
    <w:rsid w:val="008B4173"/>
    <w:rsid w:val="008B4AB4"/>
    <w:rsid w:val="008B5DFB"/>
    <w:rsid w:val="008B700B"/>
    <w:rsid w:val="008C0793"/>
    <w:rsid w:val="008C47E9"/>
    <w:rsid w:val="008C584F"/>
    <w:rsid w:val="008C728F"/>
    <w:rsid w:val="008D05F4"/>
    <w:rsid w:val="008D0E81"/>
    <w:rsid w:val="008D1700"/>
    <w:rsid w:val="008D3DF0"/>
    <w:rsid w:val="008E1009"/>
    <w:rsid w:val="008E2028"/>
    <w:rsid w:val="008E28DB"/>
    <w:rsid w:val="008E2E20"/>
    <w:rsid w:val="008E339D"/>
    <w:rsid w:val="008E410F"/>
    <w:rsid w:val="008E536E"/>
    <w:rsid w:val="008E566F"/>
    <w:rsid w:val="008E5AD6"/>
    <w:rsid w:val="008E5DCC"/>
    <w:rsid w:val="008F1D7B"/>
    <w:rsid w:val="008F2E46"/>
    <w:rsid w:val="008F4533"/>
    <w:rsid w:val="008F4562"/>
    <w:rsid w:val="008F614A"/>
    <w:rsid w:val="00901001"/>
    <w:rsid w:val="0090111B"/>
    <w:rsid w:val="009043E8"/>
    <w:rsid w:val="00905885"/>
    <w:rsid w:val="00907A1A"/>
    <w:rsid w:val="00911379"/>
    <w:rsid w:val="00914F39"/>
    <w:rsid w:val="00915A51"/>
    <w:rsid w:val="00916471"/>
    <w:rsid w:val="00920401"/>
    <w:rsid w:val="0092555C"/>
    <w:rsid w:val="00926B9A"/>
    <w:rsid w:val="00927EEB"/>
    <w:rsid w:val="009321F4"/>
    <w:rsid w:val="00932B92"/>
    <w:rsid w:val="00933688"/>
    <w:rsid w:val="0093498E"/>
    <w:rsid w:val="009374F1"/>
    <w:rsid w:val="009379BC"/>
    <w:rsid w:val="0094066D"/>
    <w:rsid w:val="00941874"/>
    <w:rsid w:val="009427E3"/>
    <w:rsid w:val="009430FC"/>
    <w:rsid w:val="00944050"/>
    <w:rsid w:val="00945515"/>
    <w:rsid w:val="00945BE2"/>
    <w:rsid w:val="00946091"/>
    <w:rsid w:val="0094737B"/>
    <w:rsid w:val="00951187"/>
    <w:rsid w:val="00953346"/>
    <w:rsid w:val="0095385B"/>
    <w:rsid w:val="00953D79"/>
    <w:rsid w:val="0095740C"/>
    <w:rsid w:val="009616D0"/>
    <w:rsid w:val="00961C91"/>
    <w:rsid w:val="00962C13"/>
    <w:rsid w:val="009634B9"/>
    <w:rsid w:val="00964CCE"/>
    <w:rsid w:val="009651B0"/>
    <w:rsid w:val="00966CC0"/>
    <w:rsid w:val="00967650"/>
    <w:rsid w:val="00971870"/>
    <w:rsid w:val="00971AFC"/>
    <w:rsid w:val="00972274"/>
    <w:rsid w:val="00972487"/>
    <w:rsid w:val="00973ED6"/>
    <w:rsid w:val="0097412B"/>
    <w:rsid w:val="009745B6"/>
    <w:rsid w:val="009754C7"/>
    <w:rsid w:val="00981DEF"/>
    <w:rsid w:val="00982C34"/>
    <w:rsid w:val="00982FD5"/>
    <w:rsid w:val="00985542"/>
    <w:rsid w:val="0098797F"/>
    <w:rsid w:val="009915D0"/>
    <w:rsid w:val="009917CA"/>
    <w:rsid w:val="00992C02"/>
    <w:rsid w:val="00995D91"/>
    <w:rsid w:val="009962ED"/>
    <w:rsid w:val="00996F12"/>
    <w:rsid w:val="009A35B8"/>
    <w:rsid w:val="009A4901"/>
    <w:rsid w:val="009A5D17"/>
    <w:rsid w:val="009A6CAF"/>
    <w:rsid w:val="009B1011"/>
    <w:rsid w:val="009B264F"/>
    <w:rsid w:val="009B292A"/>
    <w:rsid w:val="009B2A81"/>
    <w:rsid w:val="009B48D8"/>
    <w:rsid w:val="009B5664"/>
    <w:rsid w:val="009C0347"/>
    <w:rsid w:val="009C22C2"/>
    <w:rsid w:val="009C58C4"/>
    <w:rsid w:val="009C5C8D"/>
    <w:rsid w:val="009D28D6"/>
    <w:rsid w:val="009D6A69"/>
    <w:rsid w:val="009D7B65"/>
    <w:rsid w:val="009E0A83"/>
    <w:rsid w:val="009E10AE"/>
    <w:rsid w:val="009E1F2E"/>
    <w:rsid w:val="009E317D"/>
    <w:rsid w:val="009E3372"/>
    <w:rsid w:val="009E754B"/>
    <w:rsid w:val="009F09DE"/>
    <w:rsid w:val="009F2359"/>
    <w:rsid w:val="009F3CC3"/>
    <w:rsid w:val="009F4858"/>
    <w:rsid w:val="00A00E10"/>
    <w:rsid w:val="00A03D78"/>
    <w:rsid w:val="00A04FEA"/>
    <w:rsid w:val="00A05A57"/>
    <w:rsid w:val="00A06039"/>
    <w:rsid w:val="00A0636C"/>
    <w:rsid w:val="00A1041C"/>
    <w:rsid w:val="00A11678"/>
    <w:rsid w:val="00A120CC"/>
    <w:rsid w:val="00A14A00"/>
    <w:rsid w:val="00A15654"/>
    <w:rsid w:val="00A17428"/>
    <w:rsid w:val="00A17A52"/>
    <w:rsid w:val="00A17A69"/>
    <w:rsid w:val="00A22F98"/>
    <w:rsid w:val="00A231D2"/>
    <w:rsid w:val="00A244CB"/>
    <w:rsid w:val="00A24A7F"/>
    <w:rsid w:val="00A24C79"/>
    <w:rsid w:val="00A25333"/>
    <w:rsid w:val="00A2792E"/>
    <w:rsid w:val="00A30114"/>
    <w:rsid w:val="00A30873"/>
    <w:rsid w:val="00A321BF"/>
    <w:rsid w:val="00A33D44"/>
    <w:rsid w:val="00A3499B"/>
    <w:rsid w:val="00A353E4"/>
    <w:rsid w:val="00A36278"/>
    <w:rsid w:val="00A417E7"/>
    <w:rsid w:val="00A44165"/>
    <w:rsid w:val="00A451FD"/>
    <w:rsid w:val="00A5000E"/>
    <w:rsid w:val="00A551A9"/>
    <w:rsid w:val="00A5712E"/>
    <w:rsid w:val="00A61990"/>
    <w:rsid w:val="00A62E7D"/>
    <w:rsid w:val="00A66AF2"/>
    <w:rsid w:val="00A6792D"/>
    <w:rsid w:val="00A7060B"/>
    <w:rsid w:val="00A71978"/>
    <w:rsid w:val="00A7270E"/>
    <w:rsid w:val="00A736BB"/>
    <w:rsid w:val="00A73939"/>
    <w:rsid w:val="00A73E6A"/>
    <w:rsid w:val="00A74183"/>
    <w:rsid w:val="00A74762"/>
    <w:rsid w:val="00A750DB"/>
    <w:rsid w:val="00A75BD8"/>
    <w:rsid w:val="00A76346"/>
    <w:rsid w:val="00A765DF"/>
    <w:rsid w:val="00A77B4C"/>
    <w:rsid w:val="00A81167"/>
    <w:rsid w:val="00A81EA4"/>
    <w:rsid w:val="00A826F4"/>
    <w:rsid w:val="00A82B7D"/>
    <w:rsid w:val="00A82E29"/>
    <w:rsid w:val="00A8553F"/>
    <w:rsid w:val="00A92480"/>
    <w:rsid w:val="00A92A11"/>
    <w:rsid w:val="00A947AC"/>
    <w:rsid w:val="00A95C84"/>
    <w:rsid w:val="00A95CBE"/>
    <w:rsid w:val="00A96B89"/>
    <w:rsid w:val="00A97137"/>
    <w:rsid w:val="00A9735D"/>
    <w:rsid w:val="00AA2746"/>
    <w:rsid w:val="00AA3F47"/>
    <w:rsid w:val="00AA50D6"/>
    <w:rsid w:val="00AA5398"/>
    <w:rsid w:val="00AA5A33"/>
    <w:rsid w:val="00AA6A7D"/>
    <w:rsid w:val="00AA77CC"/>
    <w:rsid w:val="00AA7B1E"/>
    <w:rsid w:val="00AB3D42"/>
    <w:rsid w:val="00AB3FD3"/>
    <w:rsid w:val="00AB40D4"/>
    <w:rsid w:val="00AB55D2"/>
    <w:rsid w:val="00AB7FD2"/>
    <w:rsid w:val="00AC0454"/>
    <w:rsid w:val="00AC15F3"/>
    <w:rsid w:val="00AC2D55"/>
    <w:rsid w:val="00AC31C1"/>
    <w:rsid w:val="00AD089E"/>
    <w:rsid w:val="00AD21CF"/>
    <w:rsid w:val="00AD4263"/>
    <w:rsid w:val="00AD63ED"/>
    <w:rsid w:val="00AE2F34"/>
    <w:rsid w:val="00AE349A"/>
    <w:rsid w:val="00AE7B29"/>
    <w:rsid w:val="00AF0E46"/>
    <w:rsid w:val="00AF16DF"/>
    <w:rsid w:val="00AF2402"/>
    <w:rsid w:val="00AF2DC3"/>
    <w:rsid w:val="00AF33B5"/>
    <w:rsid w:val="00AF386A"/>
    <w:rsid w:val="00AF63EE"/>
    <w:rsid w:val="00AF715E"/>
    <w:rsid w:val="00B0172A"/>
    <w:rsid w:val="00B03407"/>
    <w:rsid w:val="00B10A76"/>
    <w:rsid w:val="00B10DFD"/>
    <w:rsid w:val="00B13AC4"/>
    <w:rsid w:val="00B14603"/>
    <w:rsid w:val="00B1472F"/>
    <w:rsid w:val="00B20611"/>
    <w:rsid w:val="00B2515C"/>
    <w:rsid w:val="00B27064"/>
    <w:rsid w:val="00B30943"/>
    <w:rsid w:val="00B3107E"/>
    <w:rsid w:val="00B328E7"/>
    <w:rsid w:val="00B33E95"/>
    <w:rsid w:val="00B366E0"/>
    <w:rsid w:val="00B36E64"/>
    <w:rsid w:val="00B40ADA"/>
    <w:rsid w:val="00B42B09"/>
    <w:rsid w:val="00B42C90"/>
    <w:rsid w:val="00B4343A"/>
    <w:rsid w:val="00B44E42"/>
    <w:rsid w:val="00B44FFD"/>
    <w:rsid w:val="00B50504"/>
    <w:rsid w:val="00B51FBA"/>
    <w:rsid w:val="00B54939"/>
    <w:rsid w:val="00B66A9F"/>
    <w:rsid w:val="00B7249B"/>
    <w:rsid w:val="00B72D2D"/>
    <w:rsid w:val="00B749DC"/>
    <w:rsid w:val="00B75C9C"/>
    <w:rsid w:val="00B80526"/>
    <w:rsid w:val="00B82599"/>
    <w:rsid w:val="00B82993"/>
    <w:rsid w:val="00B83F86"/>
    <w:rsid w:val="00B903F0"/>
    <w:rsid w:val="00B91976"/>
    <w:rsid w:val="00B9319E"/>
    <w:rsid w:val="00B96692"/>
    <w:rsid w:val="00B967BC"/>
    <w:rsid w:val="00B97388"/>
    <w:rsid w:val="00B97392"/>
    <w:rsid w:val="00BA0556"/>
    <w:rsid w:val="00BA5FB1"/>
    <w:rsid w:val="00BA6D74"/>
    <w:rsid w:val="00BB0E1F"/>
    <w:rsid w:val="00BB1392"/>
    <w:rsid w:val="00BB291A"/>
    <w:rsid w:val="00BB3963"/>
    <w:rsid w:val="00BB7312"/>
    <w:rsid w:val="00BB7B99"/>
    <w:rsid w:val="00BC0C81"/>
    <w:rsid w:val="00BC0DEE"/>
    <w:rsid w:val="00BC2200"/>
    <w:rsid w:val="00BC3D21"/>
    <w:rsid w:val="00BC467F"/>
    <w:rsid w:val="00BD01C2"/>
    <w:rsid w:val="00BD1002"/>
    <w:rsid w:val="00BD1DAE"/>
    <w:rsid w:val="00BD5D1F"/>
    <w:rsid w:val="00BE4FD3"/>
    <w:rsid w:val="00BE6294"/>
    <w:rsid w:val="00BE65D8"/>
    <w:rsid w:val="00BE701F"/>
    <w:rsid w:val="00BF1CDC"/>
    <w:rsid w:val="00BF1CE7"/>
    <w:rsid w:val="00BF2D2A"/>
    <w:rsid w:val="00BF4126"/>
    <w:rsid w:val="00BF55E8"/>
    <w:rsid w:val="00BF629B"/>
    <w:rsid w:val="00BF7AB3"/>
    <w:rsid w:val="00C000DD"/>
    <w:rsid w:val="00C02383"/>
    <w:rsid w:val="00C04C9B"/>
    <w:rsid w:val="00C0594A"/>
    <w:rsid w:val="00C05C30"/>
    <w:rsid w:val="00C05D5F"/>
    <w:rsid w:val="00C06087"/>
    <w:rsid w:val="00C0759F"/>
    <w:rsid w:val="00C07A7F"/>
    <w:rsid w:val="00C11910"/>
    <w:rsid w:val="00C11C70"/>
    <w:rsid w:val="00C13A3E"/>
    <w:rsid w:val="00C140D0"/>
    <w:rsid w:val="00C16C12"/>
    <w:rsid w:val="00C1776F"/>
    <w:rsid w:val="00C21823"/>
    <w:rsid w:val="00C24356"/>
    <w:rsid w:val="00C2532B"/>
    <w:rsid w:val="00C262E6"/>
    <w:rsid w:val="00C300F5"/>
    <w:rsid w:val="00C302FE"/>
    <w:rsid w:val="00C35022"/>
    <w:rsid w:val="00C40646"/>
    <w:rsid w:val="00C41834"/>
    <w:rsid w:val="00C41E3D"/>
    <w:rsid w:val="00C43043"/>
    <w:rsid w:val="00C440AA"/>
    <w:rsid w:val="00C46B34"/>
    <w:rsid w:val="00C52713"/>
    <w:rsid w:val="00C53AE3"/>
    <w:rsid w:val="00C54D53"/>
    <w:rsid w:val="00C54DBB"/>
    <w:rsid w:val="00C5543B"/>
    <w:rsid w:val="00C576BA"/>
    <w:rsid w:val="00C6041A"/>
    <w:rsid w:val="00C61B10"/>
    <w:rsid w:val="00C62102"/>
    <w:rsid w:val="00C677CE"/>
    <w:rsid w:val="00C7078E"/>
    <w:rsid w:val="00C70A44"/>
    <w:rsid w:val="00C70BD8"/>
    <w:rsid w:val="00C72684"/>
    <w:rsid w:val="00C752D2"/>
    <w:rsid w:val="00C75A8B"/>
    <w:rsid w:val="00C760CE"/>
    <w:rsid w:val="00C804FA"/>
    <w:rsid w:val="00C80864"/>
    <w:rsid w:val="00C80CB9"/>
    <w:rsid w:val="00C83228"/>
    <w:rsid w:val="00C838F1"/>
    <w:rsid w:val="00C84B44"/>
    <w:rsid w:val="00C94681"/>
    <w:rsid w:val="00C94B65"/>
    <w:rsid w:val="00C96409"/>
    <w:rsid w:val="00C97F54"/>
    <w:rsid w:val="00CA07DF"/>
    <w:rsid w:val="00CA1F61"/>
    <w:rsid w:val="00CA7F76"/>
    <w:rsid w:val="00CB17AE"/>
    <w:rsid w:val="00CB21AF"/>
    <w:rsid w:val="00CB2D23"/>
    <w:rsid w:val="00CB3255"/>
    <w:rsid w:val="00CB3988"/>
    <w:rsid w:val="00CB3AAB"/>
    <w:rsid w:val="00CB5D4B"/>
    <w:rsid w:val="00CB5E41"/>
    <w:rsid w:val="00CB6121"/>
    <w:rsid w:val="00CC479A"/>
    <w:rsid w:val="00CC673A"/>
    <w:rsid w:val="00CD1D5D"/>
    <w:rsid w:val="00CD2537"/>
    <w:rsid w:val="00CD46DD"/>
    <w:rsid w:val="00CD58A0"/>
    <w:rsid w:val="00CD5B29"/>
    <w:rsid w:val="00CD68CA"/>
    <w:rsid w:val="00CD7132"/>
    <w:rsid w:val="00CE0131"/>
    <w:rsid w:val="00CE39C4"/>
    <w:rsid w:val="00CE4694"/>
    <w:rsid w:val="00CE52CF"/>
    <w:rsid w:val="00CE77E0"/>
    <w:rsid w:val="00CF06E6"/>
    <w:rsid w:val="00CF2131"/>
    <w:rsid w:val="00CF49E0"/>
    <w:rsid w:val="00CF510A"/>
    <w:rsid w:val="00CF7D72"/>
    <w:rsid w:val="00D01600"/>
    <w:rsid w:val="00D040C3"/>
    <w:rsid w:val="00D04AF4"/>
    <w:rsid w:val="00D14D56"/>
    <w:rsid w:val="00D15CEA"/>
    <w:rsid w:val="00D21B5B"/>
    <w:rsid w:val="00D22337"/>
    <w:rsid w:val="00D2247F"/>
    <w:rsid w:val="00D24AB8"/>
    <w:rsid w:val="00D2761D"/>
    <w:rsid w:val="00D279B6"/>
    <w:rsid w:val="00D35D45"/>
    <w:rsid w:val="00D35DF9"/>
    <w:rsid w:val="00D36E0F"/>
    <w:rsid w:val="00D37E9E"/>
    <w:rsid w:val="00D37F14"/>
    <w:rsid w:val="00D4223D"/>
    <w:rsid w:val="00D43944"/>
    <w:rsid w:val="00D44513"/>
    <w:rsid w:val="00D46257"/>
    <w:rsid w:val="00D46B31"/>
    <w:rsid w:val="00D5062D"/>
    <w:rsid w:val="00D50CD0"/>
    <w:rsid w:val="00D50FF8"/>
    <w:rsid w:val="00D52F09"/>
    <w:rsid w:val="00D53626"/>
    <w:rsid w:val="00D54A8D"/>
    <w:rsid w:val="00D55828"/>
    <w:rsid w:val="00D56EA6"/>
    <w:rsid w:val="00D5712C"/>
    <w:rsid w:val="00D57601"/>
    <w:rsid w:val="00D5762C"/>
    <w:rsid w:val="00D61EEB"/>
    <w:rsid w:val="00D65527"/>
    <w:rsid w:val="00D65E87"/>
    <w:rsid w:val="00D67ADE"/>
    <w:rsid w:val="00D70E23"/>
    <w:rsid w:val="00D71CAD"/>
    <w:rsid w:val="00D71CC1"/>
    <w:rsid w:val="00D728A5"/>
    <w:rsid w:val="00D72C89"/>
    <w:rsid w:val="00D72D31"/>
    <w:rsid w:val="00D74CC1"/>
    <w:rsid w:val="00D75303"/>
    <w:rsid w:val="00D76E3F"/>
    <w:rsid w:val="00D77975"/>
    <w:rsid w:val="00D800B7"/>
    <w:rsid w:val="00D800BE"/>
    <w:rsid w:val="00D80DBE"/>
    <w:rsid w:val="00D847A1"/>
    <w:rsid w:val="00D91586"/>
    <w:rsid w:val="00D91717"/>
    <w:rsid w:val="00D93B68"/>
    <w:rsid w:val="00D93DBE"/>
    <w:rsid w:val="00D95CAB"/>
    <w:rsid w:val="00D9642A"/>
    <w:rsid w:val="00D97E65"/>
    <w:rsid w:val="00DA1FF9"/>
    <w:rsid w:val="00DA2E35"/>
    <w:rsid w:val="00DA63CB"/>
    <w:rsid w:val="00DB0323"/>
    <w:rsid w:val="00DB5751"/>
    <w:rsid w:val="00DB7550"/>
    <w:rsid w:val="00DC0086"/>
    <w:rsid w:val="00DC15B4"/>
    <w:rsid w:val="00DC3C77"/>
    <w:rsid w:val="00DC4503"/>
    <w:rsid w:val="00DC66CC"/>
    <w:rsid w:val="00DC67BE"/>
    <w:rsid w:val="00DC692D"/>
    <w:rsid w:val="00DC6E73"/>
    <w:rsid w:val="00DD2CC3"/>
    <w:rsid w:val="00DD5EC8"/>
    <w:rsid w:val="00DE0566"/>
    <w:rsid w:val="00DE1C25"/>
    <w:rsid w:val="00DE508E"/>
    <w:rsid w:val="00DE5FEC"/>
    <w:rsid w:val="00DE60ED"/>
    <w:rsid w:val="00DF0B0B"/>
    <w:rsid w:val="00DF17CA"/>
    <w:rsid w:val="00DF18BA"/>
    <w:rsid w:val="00DF1F6A"/>
    <w:rsid w:val="00DF2065"/>
    <w:rsid w:val="00DF5297"/>
    <w:rsid w:val="00DF73C3"/>
    <w:rsid w:val="00E01879"/>
    <w:rsid w:val="00E10A9E"/>
    <w:rsid w:val="00E130E0"/>
    <w:rsid w:val="00E13C1F"/>
    <w:rsid w:val="00E14948"/>
    <w:rsid w:val="00E15BE5"/>
    <w:rsid w:val="00E169C5"/>
    <w:rsid w:val="00E20751"/>
    <w:rsid w:val="00E209C0"/>
    <w:rsid w:val="00E20FB7"/>
    <w:rsid w:val="00E218D4"/>
    <w:rsid w:val="00E232F3"/>
    <w:rsid w:val="00E23AE2"/>
    <w:rsid w:val="00E23DD1"/>
    <w:rsid w:val="00E2494F"/>
    <w:rsid w:val="00E24C22"/>
    <w:rsid w:val="00E24D9A"/>
    <w:rsid w:val="00E2531B"/>
    <w:rsid w:val="00E26125"/>
    <w:rsid w:val="00E27690"/>
    <w:rsid w:val="00E308FF"/>
    <w:rsid w:val="00E31967"/>
    <w:rsid w:val="00E31D8C"/>
    <w:rsid w:val="00E325C1"/>
    <w:rsid w:val="00E32F20"/>
    <w:rsid w:val="00E35914"/>
    <w:rsid w:val="00E35D1C"/>
    <w:rsid w:val="00E3753F"/>
    <w:rsid w:val="00E441FF"/>
    <w:rsid w:val="00E442D4"/>
    <w:rsid w:val="00E44DA0"/>
    <w:rsid w:val="00E45C8B"/>
    <w:rsid w:val="00E45DEE"/>
    <w:rsid w:val="00E5143D"/>
    <w:rsid w:val="00E51965"/>
    <w:rsid w:val="00E52E05"/>
    <w:rsid w:val="00E52F79"/>
    <w:rsid w:val="00E52F90"/>
    <w:rsid w:val="00E543CC"/>
    <w:rsid w:val="00E543D0"/>
    <w:rsid w:val="00E567E5"/>
    <w:rsid w:val="00E613ED"/>
    <w:rsid w:val="00E62F94"/>
    <w:rsid w:val="00E64144"/>
    <w:rsid w:val="00E65443"/>
    <w:rsid w:val="00E664ED"/>
    <w:rsid w:val="00E67F60"/>
    <w:rsid w:val="00E727A8"/>
    <w:rsid w:val="00E74951"/>
    <w:rsid w:val="00E756D4"/>
    <w:rsid w:val="00E758DD"/>
    <w:rsid w:val="00E7603B"/>
    <w:rsid w:val="00E813B2"/>
    <w:rsid w:val="00E8244A"/>
    <w:rsid w:val="00E839D6"/>
    <w:rsid w:val="00E851BE"/>
    <w:rsid w:val="00E85962"/>
    <w:rsid w:val="00E866F6"/>
    <w:rsid w:val="00E90048"/>
    <w:rsid w:val="00E91343"/>
    <w:rsid w:val="00E91C32"/>
    <w:rsid w:val="00E9240A"/>
    <w:rsid w:val="00E97AC2"/>
    <w:rsid w:val="00EA0520"/>
    <w:rsid w:val="00EA1E22"/>
    <w:rsid w:val="00EA772C"/>
    <w:rsid w:val="00EA7DBD"/>
    <w:rsid w:val="00EB0206"/>
    <w:rsid w:val="00EB1250"/>
    <w:rsid w:val="00EB6A6F"/>
    <w:rsid w:val="00EB6B18"/>
    <w:rsid w:val="00EB6FED"/>
    <w:rsid w:val="00EC1F48"/>
    <w:rsid w:val="00EC2842"/>
    <w:rsid w:val="00EC7A92"/>
    <w:rsid w:val="00ED02E0"/>
    <w:rsid w:val="00ED2E55"/>
    <w:rsid w:val="00ED38B1"/>
    <w:rsid w:val="00ED3C1F"/>
    <w:rsid w:val="00ED3EE2"/>
    <w:rsid w:val="00ED4F4B"/>
    <w:rsid w:val="00ED58BA"/>
    <w:rsid w:val="00ED6CE1"/>
    <w:rsid w:val="00ED6E2B"/>
    <w:rsid w:val="00ED7FDA"/>
    <w:rsid w:val="00EE0562"/>
    <w:rsid w:val="00EE17E6"/>
    <w:rsid w:val="00EE2594"/>
    <w:rsid w:val="00EE3806"/>
    <w:rsid w:val="00EE3AB9"/>
    <w:rsid w:val="00EE4087"/>
    <w:rsid w:val="00EE4B41"/>
    <w:rsid w:val="00EE5913"/>
    <w:rsid w:val="00EE644E"/>
    <w:rsid w:val="00EE6E61"/>
    <w:rsid w:val="00EE6F00"/>
    <w:rsid w:val="00EF0151"/>
    <w:rsid w:val="00EF2D9E"/>
    <w:rsid w:val="00EF3654"/>
    <w:rsid w:val="00EF6162"/>
    <w:rsid w:val="00F007BB"/>
    <w:rsid w:val="00F01DAA"/>
    <w:rsid w:val="00F01E98"/>
    <w:rsid w:val="00F01FB2"/>
    <w:rsid w:val="00F026A1"/>
    <w:rsid w:val="00F029DC"/>
    <w:rsid w:val="00F04295"/>
    <w:rsid w:val="00F05390"/>
    <w:rsid w:val="00F06701"/>
    <w:rsid w:val="00F077D0"/>
    <w:rsid w:val="00F1067B"/>
    <w:rsid w:val="00F11819"/>
    <w:rsid w:val="00F150D0"/>
    <w:rsid w:val="00F174EF"/>
    <w:rsid w:val="00F1779F"/>
    <w:rsid w:val="00F24346"/>
    <w:rsid w:val="00F30E78"/>
    <w:rsid w:val="00F314C2"/>
    <w:rsid w:val="00F325BB"/>
    <w:rsid w:val="00F32F29"/>
    <w:rsid w:val="00F34999"/>
    <w:rsid w:val="00F349BF"/>
    <w:rsid w:val="00F354B1"/>
    <w:rsid w:val="00F3632D"/>
    <w:rsid w:val="00F37D9C"/>
    <w:rsid w:val="00F40AA2"/>
    <w:rsid w:val="00F40BF6"/>
    <w:rsid w:val="00F42673"/>
    <w:rsid w:val="00F42714"/>
    <w:rsid w:val="00F46A52"/>
    <w:rsid w:val="00F50017"/>
    <w:rsid w:val="00F524DB"/>
    <w:rsid w:val="00F527A6"/>
    <w:rsid w:val="00F54D87"/>
    <w:rsid w:val="00F55202"/>
    <w:rsid w:val="00F55ABD"/>
    <w:rsid w:val="00F56FCF"/>
    <w:rsid w:val="00F60065"/>
    <w:rsid w:val="00F64159"/>
    <w:rsid w:val="00F66570"/>
    <w:rsid w:val="00F6674D"/>
    <w:rsid w:val="00F66E99"/>
    <w:rsid w:val="00F70A98"/>
    <w:rsid w:val="00F71EE1"/>
    <w:rsid w:val="00F748BB"/>
    <w:rsid w:val="00F770C8"/>
    <w:rsid w:val="00F82206"/>
    <w:rsid w:val="00F82B28"/>
    <w:rsid w:val="00F855DE"/>
    <w:rsid w:val="00F86E6F"/>
    <w:rsid w:val="00F86F0F"/>
    <w:rsid w:val="00F8720F"/>
    <w:rsid w:val="00F9040F"/>
    <w:rsid w:val="00F906DD"/>
    <w:rsid w:val="00F96099"/>
    <w:rsid w:val="00FA0F5F"/>
    <w:rsid w:val="00FA54C4"/>
    <w:rsid w:val="00FA7BE3"/>
    <w:rsid w:val="00FB14FD"/>
    <w:rsid w:val="00FB252A"/>
    <w:rsid w:val="00FB4256"/>
    <w:rsid w:val="00FB7D0E"/>
    <w:rsid w:val="00FC058C"/>
    <w:rsid w:val="00FC15CE"/>
    <w:rsid w:val="00FC3829"/>
    <w:rsid w:val="00FC4E3C"/>
    <w:rsid w:val="00FC4EDE"/>
    <w:rsid w:val="00FC5575"/>
    <w:rsid w:val="00FC5BEA"/>
    <w:rsid w:val="00FC74A2"/>
    <w:rsid w:val="00FD026B"/>
    <w:rsid w:val="00FD1137"/>
    <w:rsid w:val="00FD1B6B"/>
    <w:rsid w:val="00FD348F"/>
    <w:rsid w:val="00FD4AC1"/>
    <w:rsid w:val="00FD55A3"/>
    <w:rsid w:val="00FD57E3"/>
    <w:rsid w:val="00FD5A1C"/>
    <w:rsid w:val="00FE3D71"/>
    <w:rsid w:val="00FE421E"/>
    <w:rsid w:val="00FE4501"/>
    <w:rsid w:val="00FE4FEA"/>
    <w:rsid w:val="00FE53FA"/>
    <w:rsid w:val="00FE55EA"/>
    <w:rsid w:val="00FE5D02"/>
    <w:rsid w:val="00FE6808"/>
    <w:rsid w:val="00FE6824"/>
    <w:rsid w:val="00FF0094"/>
    <w:rsid w:val="00FF5D74"/>
    <w:rsid w:val="00FF62A5"/>
    <w:rsid w:val="00FF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semiHidden="0" w:uiPriority="9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2CF"/>
    <w:rPr>
      <w:sz w:val="24"/>
      <w:szCs w:val="24"/>
    </w:rPr>
  </w:style>
  <w:style w:type="paragraph" w:styleId="Heading1">
    <w:name w:val="heading 1"/>
    <w:basedOn w:val="Normal"/>
    <w:next w:val="Normal"/>
    <w:qFormat/>
    <w:rsid w:val="002336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86199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EF3654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35D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60CE"/>
    <w:pPr>
      <w:ind w:left="720"/>
    </w:pPr>
  </w:style>
  <w:style w:type="table" w:styleId="TableGrid">
    <w:name w:val="Table Grid"/>
    <w:basedOn w:val="TableNormal"/>
    <w:rsid w:val="00AA77C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5001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50017"/>
    <w:rPr>
      <w:sz w:val="24"/>
      <w:szCs w:val="24"/>
    </w:rPr>
  </w:style>
  <w:style w:type="character" w:customStyle="1" w:styleId="Heading5Char">
    <w:name w:val="Heading 5 Char"/>
    <w:link w:val="Heading5"/>
    <w:uiPriority w:val="9"/>
    <w:rsid w:val="00EF3654"/>
    <w:rPr>
      <w:b/>
      <w:bCs/>
    </w:rPr>
  </w:style>
  <w:style w:type="character" w:styleId="Strong">
    <w:name w:val="Strong"/>
    <w:uiPriority w:val="22"/>
    <w:qFormat/>
    <w:rsid w:val="00EF3654"/>
    <w:rPr>
      <w:b/>
      <w:bCs/>
    </w:rPr>
  </w:style>
  <w:style w:type="paragraph" w:styleId="BodyTextIndent">
    <w:name w:val="Body Text Indent"/>
    <w:basedOn w:val="Normal"/>
    <w:link w:val="BodyTextIndentChar"/>
    <w:rsid w:val="007C78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7C78BD"/>
    <w:rPr>
      <w:sz w:val="24"/>
      <w:szCs w:val="24"/>
    </w:rPr>
  </w:style>
  <w:style w:type="paragraph" w:styleId="EndnoteText">
    <w:name w:val="endnote text"/>
    <w:basedOn w:val="Normal"/>
    <w:link w:val="EndnoteTextChar"/>
    <w:rsid w:val="00587C8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C82"/>
  </w:style>
  <w:style w:type="character" w:styleId="EndnoteReference">
    <w:name w:val="endnote reference"/>
    <w:rsid w:val="00587C82"/>
    <w:rPr>
      <w:vertAlign w:val="superscript"/>
    </w:rPr>
  </w:style>
  <w:style w:type="paragraph" w:styleId="BodyText">
    <w:name w:val="Body Text"/>
    <w:basedOn w:val="Normal"/>
    <w:link w:val="BodyTextChar"/>
    <w:rsid w:val="0009236D"/>
    <w:pPr>
      <w:spacing w:after="120"/>
    </w:pPr>
  </w:style>
  <w:style w:type="character" w:customStyle="1" w:styleId="BodyTextChar">
    <w:name w:val="Body Text Char"/>
    <w:link w:val="BodyText"/>
    <w:rsid w:val="0009236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A5712E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5712E"/>
    <w:rPr>
      <w:rFonts w:ascii="Calibri" w:hAnsi="Calibri"/>
      <w:sz w:val="22"/>
      <w:szCs w:val="22"/>
      <w:lang w:val="en-US" w:eastAsia="en-US" w:bidi="ar-SA"/>
    </w:rPr>
  </w:style>
  <w:style w:type="paragraph" w:styleId="Revision">
    <w:name w:val="Revision"/>
    <w:hidden/>
    <w:uiPriority w:val="99"/>
    <w:semiHidden/>
    <w:rsid w:val="003C2C91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E26125"/>
  </w:style>
  <w:style w:type="character" w:customStyle="1" w:styleId="hp">
    <w:name w:val="hp"/>
    <w:basedOn w:val="DefaultParagraphFont"/>
    <w:rsid w:val="0023368E"/>
  </w:style>
  <w:style w:type="character" w:customStyle="1" w:styleId="j-j5-ji">
    <w:name w:val="j-j5-ji"/>
    <w:basedOn w:val="DefaultParagraphFont"/>
    <w:rsid w:val="0023368E"/>
  </w:style>
  <w:style w:type="character" w:styleId="PageNumber">
    <w:name w:val="page number"/>
    <w:basedOn w:val="DefaultParagraphFont"/>
    <w:rsid w:val="008708BD"/>
  </w:style>
  <w:style w:type="paragraph" w:styleId="HTMLPreformatted">
    <w:name w:val="HTML Preformatted"/>
    <w:basedOn w:val="Normal"/>
    <w:link w:val="HTMLPreformattedChar"/>
    <w:uiPriority w:val="99"/>
    <w:unhideWhenUsed/>
    <w:rsid w:val="0094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hAnsi="Courier New" w:cs="Courier New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27E3"/>
    <w:rPr>
      <w:rFonts w:ascii="Courier New" w:hAnsi="Courier New" w:cs="Courier New"/>
      <w:sz w:val="18"/>
      <w:szCs w:val="18"/>
    </w:rPr>
  </w:style>
  <w:style w:type="character" w:styleId="Hyperlink">
    <w:name w:val="Hyperlink"/>
    <w:basedOn w:val="DefaultParagraphFont"/>
    <w:rsid w:val="00860C8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semiHidden="0" w:uiPriority="9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2CF"/>
    <w:rPr>
      <w:sz w:val="24"/>
      <w:szCs w:val="24"/>
    </w:rPr>
  </w:style>
  <w:style w:type="paragraph" w:styleId="Heading1">
    <w:name w:val="heading 1"/>
    <w:basedOn w:val="Normal"/>
    <w:next w:val="Normal"/>
    <w:qFormat/>
    <w:rsid w:val="002336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86199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EF3654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35D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60CE"/>
    <w:pPr>
      <w:ind w:left="720"/>
    </w:pPr>
  </w:style>
  <w:style w:type="table" w:styleId="TableGrid">
    <w:name w:val="Table Grid"/>
    <w:basedOn w:val="TableNormal"/>
    <w:rsid w:val="00AA77C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5001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50017"/>
    <w:rPr>
      <w:sz w:val="24"/>
      <w:szCs w:val="24"/>
    </w:rPr>
  </w:style>
  <w:style w:type="character" w:customStyle="1" w:styleId="Heading5Char">
    <w:name w:val="Heading 5 Char"/>
    <w:link w:val="Heading5"/>
    <w:uiPriority w:val="9"/>
    <w:rsid w:val="00EF3654"/>
    <w:rPr>
      <w:b/>
      <w:bCs/>
    </w:rPr>
  </w:style>
  <w:style w:type="character" w:styleId="Strong">
    <w:name w:val="Strong"/>
    <w:uiPriority w:val="22"/>
    <w:qFormat/>
    <w:rsid w:val="00EF3654"/>
    <w:rPr>
      <w:b/>
      <w:bCs/>
    </w:rPr>
  </w:style>
  <w:style w:type="paragraph" w:styleId="BodyTextIndent">
    <w:name w:val="Body Text Indent"/>
    <w:basedOn w:val="Normal"/>
    <w:link w:val="BodyTextIndentChar"/>
    <w:rsid w:val="007C78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7C78BD"/>
    <w:rPr>
      <w:sz w:val="24"/>
      <w:szCs w:val="24"/>
    </w:rPr>
  </w:style>
  <w:style w:type="paragraph" w:styleId="EndnoteText">
    <w:name w:val="endnote text"/>
    <w:basedOn w:val="Normal"/>
    <w:link w:val="EndnoteTextChar"/>
    <w:rsid w:val="00587C8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C82"/>
  </w:style>
  <w:style w:type="character" w:styleId="EndnoteReference">
    <w:name w:val="endnote reference"/>
    <w:rsid w:val="00587C82"/>
    <w:rPr>
      <w:vertAlign w:val="superscript"/>
    </w:rPr>
  </w:style>
  <w:style w:type="paragraph" w:styleId="BodyText">
    <w:name w:val="Body Text"/>
    <w:basedOn w:val="Normal"/>
    <w:link w:val="BodyTextChar"/>
    <w:rsid w:val="0009236D"/>
    <w:pPr>
      <w:spacing w:after="120"/>
    </w:pPr>
  </w:style>
  <w:style w:type="character" w:customStyle="1" w:styleId="BodyTextChar">
    <w:name w:val="Body Text Char"/>
    <w:link w:val="BodyText"/>
    <w:rsid w:val="0009236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A5712E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5712E"/>
    <w:rPr>
      <w:rFonts w:ascii="Calibri" w:hAnsi="Calibri"/>
      <w:sz w:val="22"/>
      <w:szCs w:val="22"/>
      <w:lang w:val="en-US" w:eastAsia="en-US" w:bidi="ar-SA"/>
    </w:rPr>
  </w:style>
  <w:style w:type="paragraph" w:styleId="Revision">
    <w:name w:val="Revision"/>
    <w:hidden/>
    <w:uiPriority w:val="99"/>
    <w:semiHidden/>
    <w:rsid w:val="003C2C91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E26125"/>
  </w:style>
  <w:style w:type="character" w:customStyle="1" w:styleId="hp">
    <w:name w:val="hp"/>
    <w:basedOn w:val="DefaultParagraphFont"/>
    <w:rsid w:val="0023368E"/>
  </w:style>
  <w:style w:type="character" w:customStyle="1" w:styleId="j-j5-ji">
    <w:name w:val="j-j5-ji"/>
    <w:basedOn w:val="DefaultParagraphFont"/>
    <w:rsid w:val="0023368E"/>
  </w:style>
  <w:style w:type="character" w:styleId="PageNumber">
    <w:name w:val="page number"/>
    <w:basedOn w:val="DefaultParagraphFont"/>
    <w:rsid w:val="008708BD"/>
  </w:style>
  <w:style w:type="paragraph" w:styleId="HTMLPreformatted">
    <w:name w:val="HTML Preformatted"/>
    <w:basedOn w:val="Normal"/>
    <w:link w:val="HTMLPreformattedChar"/>
    <w:uiPriority w:val="99"/>
    <w:unhideWhenUsed/>
    <w:rsid w:val="0094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hAnsi="Courier New" w:cs="Courier New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27E3"/>
    <w:rPr>
      <w:rFonts w:ascii="Courier New" w:hAnsi="Courier New" w:cs="Courier New"/>
      <w:sz w:val="18"/>
      <w:szCs w:val="18"/>
    </w:rPr>
  </w:style>
  <w:style w:type="character" w:styleId="Hyperlink">
    <w:name w:val="Hyperlink"/>
    <w:basedOn w:val="DefaultParagraphFont"/>
    <w:rsid w:val="00860C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97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69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48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706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753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815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0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97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3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ppleton-eat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F37E49-AD8A-4D4D-AC18-C79B34467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7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attendance is requested at the next meeting of the Council, which is to be held in Appleton Village Hall on Monday  2nd November 2009</vt:lpstr>
    </vt:vector>
  </TitlesOfParts>
  <Company/>
  <LinksUpToDate>false</LinksUpToDate>
  <CharactersWithSpaces>4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attendance is requested at the next meeting of the Council, which is to be held in Appleton Village Hall on Monday  2nd November 2009</dc:title>
  <dc:creator>Dymock</dc:creator>
  <cp:lastModifiedBy>Parish Clerk</cp:lastModifiedBy>
  <cp:revision>2</cp:revision>
  <cp:lastPrinted>2017-06-05T12:56:00Z</cp:lastPrinted>
  <dcterms:created xsi:type="dcterms:W3CDTF">2017-07-10T10:53:00Z</dcterms:created>
  <dcterms:modified xsi:type="dcterms:W3CDTF">2017-07-10T10:53:00Z</dcterms:modified>
</cp:coreProperties>
</file>